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9" w:line="240" w:lineRule="exact"/>
        <w:rPr>
          <w:sz w:val="24"/>
          <w:szCs w:val="24"/>
        </w:rPr>
      </w:pPr>
    </w:p>
    <w:p w:rsidR="00FC2F70" w:rsidRDefault="00362870" w:rsidP="00115003">
      <w:pPr>
        <w:spacing w:line="380" w:lineRule="exact"/>
        <w:jc w:val="center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color w:val="0E233D"/>
          <w:sz w:val="32"/>
          <w:szCs w:val="32"/>
        </w:rPr>
        <w:t>F</w:t>
      </w:r>
      <w:r>
        <w:rPr>
          <w:rFonts w:ascii="Calibri" w:eastAsia="Calibri" w:hAnsi="Calibri" w:cs="Calibri"/>
          <w:b/>
          <w:color w:val="0E233D"/>
          <w:spacing w:val="2"/>
          <w:sz w:val="32"/>
          <w:szCs w:val="32"/>
        </w:rPr>
        <w:t>i</w:t>
      </w:r>
      <w:r>
        <w:rPr>
          <w:rFonts w:ascii="Calibri" w:eastAsia="Calibri" w:hAnsi="Calibri" w:cs="Calibri"/>
          <w:b/>
          <w:color w:val="0E233D"/>
          <w:sz w:val="32"/>
          <w:szCs w:val="32"/>
        </w:rPr>
        <w:t>n</w:t>
      </w:r>
      <w:r>
        <w:rPr>
          <w:rFonts w:ascii="Calibri" w:eastAsia="Calibri" w:hAnsi="Calibri" w:cs="Calibri"/>
          <w:b/>
          <w:color w:val="0E233D"/>
          <w:spacing w:val="-2"/>
          <w:sz w:val="32"/>
          <w:szCs w:val="32"/>
        </w:rPr>
        <w:t>a</w:t>
      </w:r>
      <w:r>
        <w:rPr>
          <w:rFonts w:ascii="Calibri" w:eastAsia="Calibri" w:hAnsi="Calibri" w:cs="Calibri"/>
          <w:b/>
          <w:color w:val="0E233D"/>
          <w:sz w:val="32"/>
          <w:szCs w:val="32"/>
        </w:rPr>
        <w:t>l</w:t>
      </w:r>
      <w:r>
        <w:rPr>
          <w:rFonts w:ascii="Calibri" w:eastAsia="Calibri" w:hAnsi="Calibri" w:cs="Calibri"/>
          <w:b/>
          <w:color w:val="0E233D"/>
          <w:spacing w:val="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color w:val="0E233D"/>
          <w:sz w:val="32"/>
          <w:szCs w:val="32"/>
        </w:rPr>
        <w:t>test</w:t>
      </w:r>
      <w:r w:rsidR="00115003">
        <w:rPr>
          <w:rFonts w:ascii="Calibri" w:eastAsia="Calibri" w:hAnsi="Calibri" w:cs="Calibri"/>
          <w:b/>
          <w:color w:val="0E233D"/>
          <w:sz w:val="32"/>
          <w:szCs w:val="32"/>
        </w:rPr>
        <w:t>-case</w:t>
      </w:r>
      <w:bookmarkStart w:id="0" w:name="_GoBack"/>
      <w:bookmarkEnd w:id="0"/>
    </w:p>
    <w:p w:rsidR="00FC2F70" w:rsidRDefault="00FC2F70">
      <w:pPr>
        <w:spacing w:before="2" w:line="160" w:lineRule="exact"/>
        <w:rPr>
          <w:sz w:val="17"/>
          <w:szCs w:val="17"/>
        </w:rPr>
      </w:pPr>
    </w:p>
    <w:p w:rsidR="00FC2F70" w:rsidRDefault="00FC2F70">
      <w:pPr>
        <w:spacing w:line="200" w:lineRule="exact"/>
      </w:pPr>
    </w:p>
    <w:p w:rsidR="00FC2F70" w:rsidRDefault="00362870">
      <w:pPr>
        <w:spacing w:line="380" w:lineRule="exact"/>
        <w:ind w:left="101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M</w:t>
      </w:r>
      <w:r>
        <w:rPr>
          <w:rFonts w:ascii="Calibri" w:eastAsia="Calibri" w:hAnsi="Calibri" w:cs="Calibri"/>
          <w:b/>
          <w:color w:val="0E233D"/>
          <w:spacing w:val="-1"/>
          <w:position w:val="1"/>
          <w:sz w:val="32"/>
          <w:szCs w:val="32"/>
        </w:rPr>
        <w:t>.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1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 xml:space="preserve"> T</w:t>
      </w:r>
      <w:r>
        <w:rPr>
          <w:rFonts w:ascii="Calibri" w:eastAsia="Calibri" w:hAnsi="Calibri" w:cs="Calibri"/>
          <w:b/>
          <w:color w:val="0E233D"/>
          <w:spacing w:val="-1"/>
          <w:position w:val="1"/>
          <w:sz w:val="32"/>
          <w:szCs w:val="32"/>
        </w:rPr>
        <w:t>e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st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 xml:space="preserve"> P</w:t>
      </w:r>
      <w:r>
        <w:rPr>
          <w:rFonts w:ascii="Calibri" w:eastAsia="Calibri" w:hAnsi="Calibri" w:cs="Calibri"/>
          <w:b/>
          <w:color w:val="0E233D"/>
          <w:spacing w:val="-3"/>
          <w:position w:val="1"/>
          <w:sz w:val="32"/>
          <w:szCs w:val="32"/>
        </w:rPr>
        <w:t>l</w:t>
      </w:r>
      <w:r>
        <w:rPr>
          <w:rFonts w:ascii="Calibri" w:eastAsia="Calibri" w:hAnsi="Calibri" w:cs="Calibri"/>
          <w:b/>
          <w:color w:val="0E233D"/>
          <w:spacing w:val="2"/>
          <w:position w:val="1"/>
          <w:sz w:val="32"/>
          <w:szCs w:val="32"/>
        </w:rPr>
        <w:t>a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n</w:t>
      </w:r>
    </w:p>
    <w:p w:rsidR="00FC2F70" w:rsidRDefault="00FC2F70">
      <w:pPr>
        <w:spacing w:before="13" w:line="220" w:lineRule="exact"/>
        <w:rPr>
          <w:sz w:val="22"/>
          <w:szCs w:val="22"/>
        </w:rPr>
      </w:pPr>
    </w:p>
    <w:p w:rsidR="00FC2F70" w:rsidRDefault="00362870">
      <w:pPr>
        <w:spacing w:line="260" w:lineRule="exact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1.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i</w:t>
      </w:r>
      <w:r>
        <w:rPr>
          <w:rFonts w:ascii="Calibri" w:eastAsia="Calibri" w:hAnsi="Calibri" w:cs="Calibri"/>
          <w:b/>
          <w:spacing w:val="-4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>l st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u</w:t>
      </w:r>
      <w:r>
        <w:rPr>
          <w:rFonts w:ascii="Calibri" w:eastAsia="Calibri" w:hAnsi="Calibri" w:cs="Calibri"/>
          <w:b/>
          <w:sz w:val="22"/>
          <w:szCs w:val="22"/>
        </w:rPr>
        <w:t>p</w:t>
      </w:r>
    </w:p>
    <w:p w:rsidR="00FC2F70" w:rsidRDefault="00FC2F70">
      <w:pPr>
        <w:spacing w:before="2" w:line="160" w:lineRule="exact"/>
        <w:rPr>
          <w:sz w:val="17"/>
          <w:szCs w:val="17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0"/>
        <w:gridCol w:w="7562"/>
      </w:tblGrid>
      <w:tr w:rsidR="00FC2F70">
        <w:trPr>
          <w:trHeight w:hRule="exact" w:val="608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io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n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Ex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p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d R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4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t</w:t>
            </w:r>
          </w:p>
        </w:tc>
      </w:tr>
      <w:tr w:rsidR="00FC2F70">
        <w:trPr>
          <w:trHeight w:hRule="exact" w:val="2657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p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 w:line="281" w:lineRule="auto"/>
              <w:ind w:left="103" w:right="27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1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</w:p>
          <w:p w:rsidR="00FC2F70" w:rsidRDefault="00362870">
            <w:pPr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£0.</w:t>
            </w:r>
          </w:p>
        </w:tc>
      </w:tr>
      <w:tr w:rsidR="00FC2F70">
        <w:trPr>
          <w:trHeight w:hRule="exact" w:val="1076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u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if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l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392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o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6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8" w:line="280" w:lineRule="auto"/>
              <w:ind w:left="103" w:right="11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’</w:t>
            </w:r>
            <w:proofErr w:type="gramEnd"/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</w:tr>
      <w:tr w:rsidR="00FC2F70">
        <w:trPr>
          <w:trHeight w:hRule="exact" w:val="1076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9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-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</w:tr>
      <w:tr w:rsidR="00FC2F70">
        <w:trPr>
          <w:trHeight w:hRule="exact" w:val="1744"/>
        </w:trPr>
        <w:tc>
          <w:tcPr>
            <w:tcW w:w="18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75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  <w:p w:rsidR="00FC2F70" w:rsidRDefault="00FC2F70">
            <w:pPr>
              <w:spacing w:before="8" w:line="160" w:lineRule="exact"/>
              <w:rPr>
                <w:sz w:val="16"/>
                <w:szCs w:val="16"/>
              </w:rPr>
            </w:pPr>
          </w:p>
          <w:p w:rsidR="00FC2F70" w:rsidRDefault="00362870">
            <w:pPr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4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pacing w:line="200" w:lineRule="exact"/>
      </w:pPr>
    </w:p>
    <w:p w:rsidR="00FC2F70" w:rsidRDefault="00FC2F70">
      <w:pPr>
        <w:spacing w:before="15" w:line="200" w:lineRule="exact"/>
      </w:pPr>
    </w:p>
    <w:p w:rsidR="00FC2F70" w:rsidRDefault="00362870">
      <w:pPr>
        <w:spacing w:before="15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2. B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u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d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c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e</w:t>
      </w:r>
      <w:r>
        <w:rPr>
          <w:rFonts w:ascii="Calibri" w:eastAsia="Calibri" w:hAnsi="Calibri" w:cs="Calibri"/>
          <w:b/>
          <w:sz w:val="22"/>
          <w:szCs w:val="22"/>
        </w:rPr>
        <w:t>n</w:t>
      </w:r>
    </w:p>
    <w:p w:rsidR="00FC2F70" w:rsidRDefault="00FC2F70">
      <w:pPr>
        <w:spacing w:before="4" w:line="160" w:lineRule="exact"/>
        <w:rPr>
          <w:sz w:val="16"/>
          <w:szCs w:val="1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5"/>
        <w:gridCol w:w="5578"/>
      </w:tblGrid>
      <w:tr w:rsidR="00FC2F70">
        <w:trPr>
          <w:trHeight w:hRule="exact" w:val="1392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641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</w:p>
        </w:tc>
      </w:tr>
    </w:tbl>
    <w:p w:rsidR="00FC2F70" w:rsidRDefault="00FC2F70">
      <w:pPr>
        <w:sectPr w:rsidR="00FC2F70">
          <w:headerReference w:type="default" r:id="rId7"/>
          <w:pgSz w:w="11920" w:h="16840"/>
          <w:pgMar w:top="780" w:right="960" w:bottom="280" w:left="1340" w:header="586" w:footer="0" w:gutter="0"/>
          <w:pgNumType w:start="97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5"/>
        <w:gridCol w:w="5578"/>
      </w:tblGrid>
      <w:tr w:rsidR="00FC2F70">
        <w:trPr>
          <w:trHeight w:hRule="exact" w:val="760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392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’ 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</w:p>
          <w:p w:rsidR="00FC2F70" w:rsidRDefault="00362870">
            <w:pPr>
              <w:spacing w:before="47" w:line="280" w:lineRule="auto"/>
              <w:ind w:left="103" w:right="36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m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708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od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</w:t>
            </w:r>
          </w:p>
          <w:p w:rsidR="00FC2F70" w:rsidRDefault="00362870">
            <w:pPr>
              <w:spacing w:before="47" w:line="281" w:lineRule="auto"/>
              <w:ind w:left="103" w:right="12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(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</w:tr>
      <w:tr w:rsidR="00FC2F70">
        <w:trPr>
          <w:trHeight w:hRule="exact" w:val="1076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</w:p>
          <w:p w:rsidR="00FC2F70" w:rsidRDefault="00362870">
            <w:pPr>
              <w:spacing w:before="48" w:line="282" w:lineRule="auto"/>
              <w:ind w:left="103" w:right="44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t</w:t>
            </w:r>
          </w:p>
        </w:tc>
      </w:tr>
      <w:tr w:rsidR="00FC2F70">
        <w:trPr>
          <w:trHeight w:hRule="exact" w:val="1080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’ I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 w:line="282" w:lineRule="auto"/>
              <w:ind w:left="103" w:right="37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1076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t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4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 h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’ I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076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od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od”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y</w:t>
            </w:r>
          </w:p>
          <w:p w:rsidR="00FC2F70" w:rsidRDefault="00362870">
            <w:pPr>
              <w:spacing w:before="47" w:line="282" w:lineRule="auto"/>
              <w:ind w:left="103" w:right="23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3601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</w:p>
          <w:p w:rsidR="00FC2F70" w:rsidRDefault="00362870">
            <w:pPr>
              <w:spacing w:before="48" w:line="282" w:lineRule="auto"/>
              <w:ind w:left="103" w:right="9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s “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: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-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,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z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E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 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</w:p>
        </w:tc>
      </w:tr>
      <w:tr w:rsidR="00FC2F70">
        <w:trPr>
          <w:trHeight w:hRule="exact" w:val="760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</w:tr>
      <w:tr w:rsidR="00FC2F70">
        <w:trPr>
          <w:trHeight w:hRule="exact" w:val="1393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  <w:p w:rsidR="00FC2F70" w:rsidRDefault="00362870">
            <w:pPr>
              <w:spacing w:before="47" w:line="282" w:lineRule="auto"/>
              <w:ind w:left="103" w:right="17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 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.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8.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25"/>
        <w:gridCol w:w="5578"/>
      </w:tblGrid>
      <w:tr w:rsidR="00FC2F70">
        <w:trPr>
          <w:trHeight w:hRule="exact" w:val="760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</w:p>
        </w:tc>
      </w:tr>
      <w:tr w:rsidR="00FC2F70">
        <w:trPr>
          <w:trHeight w:hRule="exact" w:val="764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t</w:t>
            </w:r>
          </w:p>
        </w:tc>
      </w:tr>
      <w:tr w:rsidR="00FC2F70">
        <w:trPr>
          <w:trHeight w:hRule="exact" w:val="1076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’ I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760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4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 h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’ I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2969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5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</w:p>
          <w:p w:rsidR="00FC2F70" w:rsidRDefault="00362870">
            <w:pPr>
              <w:spacing w:before="47" w:line="282" w:lineRule="auto"/>
              <w:ind w:left="103" w:right="9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ck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!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:</w:t>
            </w:r>
            <w:r>
              <w:rPr>
                <w:rFonts w:ascii="Calibri" w:eastAsia="Calibri" w:hAnsi="Calibri" w:cs="Calibri"/>
                <w:spacing w:val="48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,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 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a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</w:p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0.</w:t>
            </w:r>
          </w:p>
        </w:tc>
      </w:tr>
      <w:tr w:rsidR="00FC2F70">
        <w:trPr>
          <w:trHeight w:hRule="exact" w:val="764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a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444"/>
        </w:trPr>
        <w:tc>
          <w:tcPr>
            <w:tcW w:w="3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</w:p>
        </w:tc>
        <w:tc>
          <w:tcPr>
            <w:tcW w:w="55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</w:p>
        </w:tc>
      </w:tr>
    </w:tbl>
    <w:p w:rsidR="00FC2F70" w:rsidRDefault="00FC2F70">
      <w:pPr>
        <w:spacing w:line="200" w:lineRule="exact"/>
      </w:pPr>
    </w:p>
    <w:p w:rsidR="00FC2F70" w:rsidRDefault="00FC2F70">
      <w:pPr>
        <w:spacing w:before="14" w:line="200" w:lineRule="exact"/>
      </w:pPr>
    </w:p>
    <w:p w:rsidR="00FC2F70" w:rsidRDefault="00362870">
      <w:pPr>
        <w:spacing w:before="15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3.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d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4"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n</w:t>
      </w:r>
    </w:p>
    <w:p w:rsidR="00FC2F70" w:rsidRDefault="00FC2F70">
      <w:pPr>
        <w:spacing w:before="4" w:line="160" w:lineRule="exact"/>
        <w:rPr>
          <w:sz w:val="16"/>
          <w:szCs w:val="1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1"/>
        <w:gridCol w:w="6002"/>
      </w:tblGrid>
      <w:tr w:rsidR="00FC2F70">
        <w:trPr>
          <w:trHeight w:hRule="exact" w:val="612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io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n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Ex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p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d R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4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t</w:t>
            </w:r>
          </w:p>
        </w:tc>
      </w:tr>
      <w:tr w:rsidR="00FC2F70">
        <w:trPr>
          <w:trHeight w:hRule="exact" w:val="1392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392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.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392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”</w:t>
            </w:r>
          </w:p>
          <w:p w:rsidR="00FC2F70" w:rsidRDefault="00362870">
            <w:pPr>
              <w:spacing w:before="47" w:line="282" w:lineRule="auto"/>
              <w:ind w:left="103" w:right="7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od’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</w:t>
            </w:r>
          </w:p>
          <w:p w:rsidR="00FC2F70" w:rsidRDefault="00362870">
            <w:pPr>
              <w:spacing w:before="47" w:line="282" w:lineRule="auto"/>
              <w:ind w:left="103" w:right="51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S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 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)</w:t>
            </w:r>
          </w:p>
        </w:tc>
      </w:tr>
      <w:tr w:rsidR="00FC2F70">
        <w:trPr>
          <w:trHeight w:hRule="exact" w:val="640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1"/>
        <w:gridCol w:w="6002"/>
      </w:tblGrid>
      <w:tr w:rsidR="00FC2F70">
        <w:trPr>
          <w:trHeight w:hRule="exact" w:val="1392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o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3" w:line="280" w:lineRule="auto"/>
              <w:ind w:left="103" w:right="15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d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/1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position w:val="8"/>
                <w:sz w:val="14"/>
                <w:szCs w:val="14"/>
              </w:rPr>
              <w:t>t</w:t>
            </w:r>
            <w:r>
              <w:rPr>
                <w:rFonts w:ascii="Calibri" w:eastAsia="Calibri" w:hAnsi="Calibri" w:cs="Calibri"/>
                <w:position w:val="8"/>
                <w:sz w:val="14"/>
                <w:szCs w:val="14"/>
              </w:rPr>
              <w:t>h</w:t>
            </w:r>
            <w:r>
              <w:rPr>
                <w:rFonts w:ascii="Calibri" w:eastAsia="Calibri" w:hAnsi="Calibri" w:cs="Calibri"/>
                <w:spacing w:val="15"/>
                <w:position w:val="8"/>
                <w:sz w:val="14"/>
                <w:szCs w:val="14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7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</w:p>
        </w:tc>
      </w:tr>
      <w:tr w:rsidR="00FC2F70">
        <w:trPr>
          <w:trHeight w:hRule="exact" w:val="760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)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</w:tr>
    </w:tbl>
    <w:p w:rsidR="00FC2F70" w:rsidRDefault="00FC2F70">
      <w:pPr>
        <w:spacing w:line="200" w:lineRule="exact"/>
      </w:pPr>
    </w:p>
    <w:p w:rsidR="00FC2F70" w:rsidRDefault="00FC2F70">
      <w:pPr>
        <w:spacing w:before="14" w:line="200" w:lineRule="exact"/>
      </w:pPr>
    </w:p>
    <w:p w:rsidR="00FC2F70" w:rsidRDefault="00362870">
      <w:pPr>
        <w:spacing w:before="15" w:line="260" w:lineRule="exact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4.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l</w:t>
      </w:r>
      <w:r>
        <w:rPr>
          <w:rFonts w:ascii="Calibri" w:eastAsia="Calibri" w:hAnsi="Calibri" w:cs="Calibri"/>
          <w:b/>
          <w:sz w:val="22"/>
          <w:szCs w:val="22"/>
        </w:rPr>
        <w:t>ys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n Sc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e</w:t>
      </w:r>
      <w:r>
        <w:rPr>
          <w:rFonts w:ascii="Calibri" w:eastAsia="Calibri" w:hAnsi="Calibri" w:cs="Calibri"/>
          <w:b/>
          <w:sz w:val="22"/>
          <w:szCs w:val="22"/>
        </w:rPr>
        <w:t>n</w:t>
      </w:r>
    </w:p>
    <w:p w:rsidR="00FC2F70" w:rsidRDefault="00FC2F70">
      <w:pPr>
        <w:spacing w:before="2" w:line="160" w:lineRule="exact"/>
        <w:rPr>
          <w:sz w:val="17"/>
          <w:szCs w:val="17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1"/>
        <w:gridCol w:w="6002"/>
      </w:tblGrid>
      <w:tr w:rsidR="00FC2F70">
        <w:trPr>
          <w:trHeight w:hRule="exact" w:val="608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io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n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Ex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p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d R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spacing w:val="-4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t</w:t>
            </w:r>
          </w:p>
        </w:tc>
      </w:tr>
      <w:tr w:rsidR="00FC2F70">
        <w:trPr>
          <w:trHeight w:hRule="exact" w:val="2025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’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</w:p>
          <w:p w:rsidR="00FC2F70" w:rsidRDefault="00362870">
            <w:pPr>
              <w:spacing w:before="47" w:line="282" w:lineRule="auto"/>
              <w:ind w:left="103" w:right="9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’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</w:tr>
      <w:tr w:rsidR="00FC2F70">
        <w:trPr>
          <w:trHeight w:hRule="exact" w:val="1708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’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S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 w:line="282" w:lineRule="auto"/>
              <w:ind w:left="103" w:right="38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’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2652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  <w:p w:rsidR="00FC2F70" w:rsidRDefault="00362870">
            <w:pPr>
              <w:spacing w:before="47" w:line="281" w:lineRule="auto"/>
              <w:ind w:left="103" w:right="11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 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’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ox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2337"/>
        </w:trPr>
        <w:tc>
          <w:tcPr>
            <w:tcW w:w="3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</w:p>
        </w:tc>
        <w:tc>
          <w:tcPr>
            <w:tcW w:w="6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’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  <w:p w:rsidR="00FC2F70" w:rsidRDefault="00362870">
            <w:pPr>
              <w:spacing w:before="44" w:line="282" w:lineRule="auto"/>
              <w:ind w:left="103" w:right="21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 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od’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ox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</w:tbl>
    <w:p w:rsidR="00FC2F70" w:rsidRDefault="00FC2F70">
      <w:pPr>
        <w:spacing w:line="200" w:lineRule="exact"/>
      </w:pPr>
    </w:p>
    <w:p w:rsidR="00FC2F70" w:rsidRDefault="00FC2F70">
      <w:pPr>
        <w:spacing w:before="14" w:line="200" w:lineRule="exact"/>
      </w:pPr>
    </w:p>
    <w:p w:rsidR="00FC2F70" w:rsidRDefault="00362870">
      <w:pPr>
        <w:spacing w:before="15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5. M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u Sc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e</w:t>
      </w:r>
      <w:r>
        <w:rPr>
          <w:rFonts w:ascii="Calibri" w:eastAsia="Calibri" w:hAnsi="Calibri" w:cs="Calibri"/>
          <w:b/>
          <w:sz w:val="22"/>
          <w:szCs w:val="22"/>
        </w:rPr>
        <w:t>n</w:t>
      </w:r>
    </w:p>
    <w:p w:rsidR="00FC2F70" w:rsidRDefault="00FC2F70">
      <w:pPr>
        <w:spacing w:before="10" w:line="160" w:lineRule="exact"/>
        <w:rPr>
          <w:sz w:val="17"/>
          <w:szCs w:val="17"/>
        </w:rPr>
      </w:pPr>
    </w:p>
    <w:p w:rsidR="00FC2F70" w:rsidRDefault="00362870">
      <w:pPr>
        <w:ind w:left="213"/>
        <w:rPr>
          <w:rFonts w:ascii="Calibri" w:eastAsia="Calibri" w:hAnsi="Calibri" w:cs="Calibri"/>
          <w:sz w:val="22"/>
          <w:szCs w:val="22"/>
        </w:rPr>
        <w:sectPr w:rsidR="00FC2F70">
          <w:pgSz w:w="11920" w:h="16840"/>
          <w:pgMar w:top="780" w:right="960" w:bottom="280" w:left="1340" w:header="586" w:footer="0" w:gutter="0"/>
          <w:cols w:space="720"/>
        </w:sectPr>
      </w:pPr>
      <w:r>
        <w:pict>
          <v:group id="_x0000_s1042" style="position:absolute;left:0;text-align:left;margin-left:1in;margin-top:-.55pt;width:470.65pt;height:31.3pt;z-index:-2054;mso-position-horizontal-relative:page" coordorigin="1440,-11" coordsize="9413,626">
            <v:shape id="_x0000_s1049" style="position:absolute;left:1449;top:-2;width:3109;height:0" coordorigin="1449,-2" coordsize="3109,0" path="m1449,-2r3109,e" filled="f" strokeweight=".5pt">
              <v:path arrowok="t"/>
            </v:shape>
            <v:shape id="_x0000_s1048" style="position:absolute;left:4566;top:-2;width:6278;height:0" coordorigin="4566,-2" coordsize="6278,0" path="m4566,-2r6278,e" filled="f" strokeweight=".5pt">
              <v:path arrowok="t"/>
            </v:shape>
            <v:shape id="_x0000_s1047" style="position:absolute;left:1445;top:-6;width:0;height:616" coordorigin="1445,-6" coordsize="0,616" path="m1445,-6r,615e" filled="f" strokeweight=".5pt">
              <v:path arrowok="t"/>
            </v:shape>
            <v:shape id="_x0000_s1046" style="position:absolute;left:1449;top:605;width:3109;height:0" coordorigin="1449,605" coordsize="3109,0" path="m1449,605r3109,e" filled="f" strokeweight=".17636mm">
              <v:path arrowok="t"/>
            </v:shape>
            <v:shape id="_x0000_s1045" style="position:absolute;left:4562;top:-6;width:0;height:616" coordorigin="4562,-6" coordsize="0,616" path="m4562,-6r,615e" filled="f" strokeweight=".5pt">
              <v:path arrowok="t"/>
            </v:shape>
            <v:shape id="_x0000_s1044" style="position:absolute;left:4566;top:605;width:6278;height:0" coordorigin="4566,605" coordsize="6278,0" path="m4566,605r6278,e" filled="f" strokeweight=".17636mm">
              <v:path arrowok="t"/>
            </v:shape>
            <v:shape id="_x0000_s1043" style="position:absolute;left:10847;top:-6;width:0;height:616" coordorigin="10847,-6" coordsize="0,616" path="m10847,-6r,615e" filled="f" strokeweight=".5pt">
              <v:path arrowok="t"/>
            </v:shape>
            <w10:wrap anchorx="page"/>
          </v:group>
        </w:pic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>c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o</w:t>
      </w:r>
      <w:r>
        <w:rPr>
          <w:rFonts w:ascii="Calibri" w:eastAsia="Calibri" w:hAnsi="Calibri" w:cs="Calibri"/>
          <w:b/>
          <w:sz w:val="22"/>
          <w:szCs w:val="22"/>
        </w:rPr>
        <w:t xml:space="preserve">n                                                 </w:t>
      </w:r>
      <w:r>
        <w:rPr>
          <w:rFonts w:ascii="Calibri" w:eastAsia="Calibri" w:hAnsi="Calibri" w:cs="Calibri"/>
          <w:b/>
          <w:spacing w:val="38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Ex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pe</w:t>
      </w:r>
      <w:r>
        <w:rPr>
          <w:rFonts w:ascii="Calibri" w:eastAsia="Calibri" w:hAnsi="Calibri" w:cs="Calibri"/>
          <w:b/>
          <w:sz w:val="22"/>
          <w:szCs w:val="22"/>
        </w:rPr>
        <w:t>c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d 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4"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ul</w:t>
      </w:r>
      <w:r>
        <w:rPr>
          <w:rFonts w:ascii="Calibri" w:eastAsia="Calibri" w:hAnsi="Calibri" w:cs="Calibri"/>
          <w:b/>
          <w:sz w:val="22"/>
          <w:szCs w:val="22"/>
        </w:rPr>
        <w:t>t</w:t>
      </w: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7"/>
        <w:gridCol w:w="6286"/>
      </w:tblGrid>
      <w:tr w:rsidR="00FC2F70">
        <w:trPr>
          <w:trHeight w:hRule="exact" w:val="3284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3" w:line="282" w:lineRule="auto"/>
              <w:ind w:left="103" w:right="1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g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.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 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 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0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</w:p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£7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0.</w:t>
            </w:r>
          </w:p>
        </w:tc>
      </w:tr>
      <w:tr w:rsidR="00FC2F70">
        <w:trPr>
          <w:trHeight w:hRule="exact" w:val="2025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ncome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</w:p>
          <w:p w:rsidR="00FC2F70" w:rsidRDefault="00362870">
            <w:pPr>
              <w:spacing w:before="48" w:line="280" w:lineRule="auto"/>
              <w:ind w:left="103" w:right="22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£217.86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h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</w:tr>
      <w:tr w:rsidR="00FC2F70">
        <w:trPr>
          <w:trHeight w:hRule="exact" w:val="1392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0" w:lineRule="auto"/>
              <w:ind w:left="103" w:right="14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708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W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?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 w:line="281" w:lineRule="auto"/>
              <w:ind w:left="103" w:right="7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W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proofErr w:type="gramEnd"/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”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 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</w:tr>
      <w:tr w:rsidR="00FC2F70">
        <w:trPr>
          <w:trHeight w:hRule="exact" w:val="1709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7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8" w:line="281" w:lineRule="auto"/>
              <w:ind w:left="103" w:right="10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g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</w:tr>
      <w:tr w:rsidR="00FC2F70">
        <w:trPr>
          <w:trHeight w:hRule="exact" w:val="2232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  <w:p w:rsidR="00FC2F70" w:rsidRDefault="00FC2F70">
            <w:pPr>
              <w:spacing w:before="4" w:line="160" w:lineRule="exact"/>
              <w:rPr>
                <w:sz w:val="16"/>
                <w:szCs w:val="16"/>
              </w:rPr>
            </w:pPr>
          </w:p>
          <w:p w:rsidR="00FC2F70" w:rsidRDefault="00362870">
            <w:pPr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269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6" w:line="240" w:lineRule="exact"/>
        <w:rPr>
          <w:sz w:val="24"/>
          <w:szCs w:val="24"/>
        </w:rPr>
      </w:pPr>
    </w:p>
    <w:p w:rsidR="00FC2F70" w:rsidRDefault="00362870">
      <w:pPr>
        <w:spacing w:before="15"/>
        <w:ind w:left="3330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“</w:t>
      </w:r>
      <w:r>
        <w:rPr>
          <w:rFonts w:ascii="Calibri" w:eastAsia="Calibri" w:hAnsi="Calibri" w:cs="Calibri"/>
          <w:spacing w:val="-1"/>
          <w:sz w:val="22"/>
          <w:szCs w:val="22"/>
        </w:rPr>
        <w:t>Sa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h”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w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f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nd</w:t>
      </w:r>
      <w:r>
        <w:rPr>
          <w:rFonts w:ascii="Calibri" w:eastAsia="Calibri" w:hAnsi="Calibri" w:cs="Calibri"/>
          <w:spacing w:val="7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m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nd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t</w:t>
      </w:r>
    </w:p>
    <w:p w:rsidR="00FC2F70" w:rsidRDefault="00362870">
      <w:pPr>
        <w:spacing w:before="43" w:line="260" w:lineRule="exact"/>
        <w:ind w:left="3293" w:right="5555"/>
        <w:jc w:val="center"/>
        <w:rPr>
          <w:rFonts w:ascii="Calibri" w:eastAsia="Calibri" w:hAnsi="Calibri" w:cs="Calibri"/>
          <w:sz w:val="22"/>
          <w:szCs w:val="22"/>
        </w:rPr>
      </w:pPr>
      <w:r>
        <w:pict>
          <v:group id="_x0000_s1034" style="position:absolute;left:0;text-align:left;margin-left:1in;margin-top:71.8pt;width:470.65pt;height:38.9pt;z-index:-2053;mso-position-horizontal-relative:page;mso-position-vertical-relative:page" coordorigin="1440,1436" coordsize="9413,778">
            <v:shape id="_x0000_s1041" style="position:absolute;left:1449;top:1445;width:3109;height:0" coordorigin="1449,1445" coordsize="3109,0" path="m1449,1445r3109,e" filled="f" strokeweight=".5pt">
              <v:path arrowok="t"/>
            </v:shape>
            <v:shape id="_x0000_s1040" style="position:absolute;left:4566;top:1445;width:6278;height:0" coordorigin="4566,1445" coordsize="6278,0" path="m4566,1445r6278,e" filled="f" strokeweight=".5pt">
              <v:path arrowok="t"/>
            </v:shape>
            <v:shape id="_x0000_s1039" style="position:absolute;left:1445;top:1441;width:0;height:768" coordorigin="1445,1441" coordsize="0,768" path="m1445,1441r,768e" filled="f" strokeweight=".5pt">
              <v:path arrowok="t"/>
            </v:shape>
            <v:shape id="_x0000_s1038" style="position:absolute;left:1449;top:2205;width:3109;height:0" coordorigin="1449,2205" coordsize="3109,0" path="m1449,2205r3109,e" filled="f" strokeweight=".5pt">
              <v:path arrowok="t"/>
            </v:shape>
            <v:shape id="_x0000_s1037" style="position:absolute;left:4562;top:1441;width:0;height:768" coordorigin="4562,1441" coordsize="0,768" path="m4562,1441r,768e" filled="f" strokeweight=".5pt">
              <v:path arrowok="t"/>
            </v:shape>
            <v:shape id="_x0000_s1036" style="position:absolute;left:4566;top:2205;width:6278;height:0" coordorigin="4566,2205" coordsize="6278,0" path="m4566,2205r6278,e" filled="f" strokeweight=".5pt">
              <v:path arrowok="t"/>
            </v:shape>
            <v:shape id="_x0000_s1035" style="position:absolute;left:10847;top:1441;width:0;height:768" coordorigin="10847,1441" coordsize="0,768" path="m10847,1441r,768e" filled="f" strokeweight=".5pt">
              <v:path arrowok="t"/>
            </v:shape>
            <w10:wrap anchorx="page" anchory="page"/>
          </v:group>
        </w:pict>
      </w:r>
      <w:r>
        <w:rPr>
          <w:rFonts w:ascii="Calibri" w:eastAsia="Calibri" w:hAnsi="Calibri" w:cs="Calibri"/>
          <w:sz w:val="22"/>
          <w:szCs w:val="22"/>
        </w:rPr>
        <w:t>“</w:t>
      </w:r>
      <w:r>
        <w:rPr>
          <w:rFonts w:ascii="Calibri" w:eastAsia="Calibri" w:hAnsi="Calibri" w:cs="Calibri"/>
          <w:spacing w:val="-1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ood”.</w:t>
      </w: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4" w:line="200" w:lineRule="exact"/>
      </w:pPr>
    </w:p>
    <w:p w:rsidR="00FC2F70" w:rsidRDefault="00362870">
      <w:pPr>
        <w:spacing w:before="15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6.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m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n</w:t>
      </w:r>
    </w:p>
    <w:p w:rsidR="00FC2F70" w:rsidRDefault="00FC2F70">
      <w:pPr>
        <w:spacing w:before="8" w:line="160" w:lineRule="exact"/>
        <w:rPr>
          <w:sz w:val="16"/>
          <w:szCs w:val="1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7"/>
        <w:gridCol w:w="6286"/>
      </w:tblGrid>
      <w:tr w:rsidR="00FC2F70">
        <w:trPr>
          <w:trHeight w:hRule="exact" w:val="1392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393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392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2336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 w:line="282" w:lineRule="auto"/>
              <w:ind w:left="103" w:right="12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 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 “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e</w:t>
            </w:r>
          </w:p>
          <w:p w:rsidR="00FC2F70" w:rsidRDefault="00362870">
            <w:pPr>
              <w:spacing w:before="47" w:line="282" w:lineRule="auto"/>
              <w:ind w:left="103" w:right="8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w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b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0</w:t>
            </w:r>
          </w:p>
        </w:tc>
      </w:tr>
      <w:tr w:rsidR="00FC2F70">
        <w:trPr>
          <w:trHeight w:hRule="exact" w:val="1392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2341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 w:line="281" w:lineRule="auto"/>
              <w:ind w:left="103" w:right="12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 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6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y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 w:line="282" w:lineRule="auto"/>
              <w:ind w:left="103" w:right="37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393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W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0" w:lineRule="auto"/>
              <w:ind w:left="103" w:right="30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Work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0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w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5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?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: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64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 “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7"/>
        <w:gridCol w:w="6286"/>
      </w:tblGrid>
      <w:tr w:rsidR="00FC2F70">
        <w:trPr>
          <w:trHeight w:hRule="exact" w:val="2024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w</w:t>
            </w:r>
          </w:p>
          <w:p w:rsidR="00FC2F70" w:rsidRDefault="00362870">
            <w:pPr>
              <w:spacing w:before="43" w:line="282" w:lineRule="auto"/>
              <w:ind w:left="103" w:right="22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46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b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Work”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com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-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6.</w:t>
            </w:r>
          </w:p>
        </w:tc>
      </w:tr>
      <w:tr w:rsidR="00FC2F70">
        <w:trPr>
          <w:trHeight w:hRule="exact" w:val="76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</w:tr>
      <w:tr w:rsidR="00FC2F70">
        <w:trPr>
          <w:trHeight w:hRule="exact" w:val="1709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</w:p>
          <w:p w:rsidR="00FC2F70" w:rsidRDefault="00362870">
            <w:pPr>
              <w:spacing w:before="43" w:line="282" w:lineRule="auto"/>
              <w:ind w:left="103" w:right="19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.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a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</w:t>
            </w:r>
            <w:r>
              <w:rPr>
                <w:rFonts w:ascii="Calibri" w:eastAsia="Calibri" w:hAnsi="Calibri" w:cs="Calibri"/>
                <w:spacing w:val="8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</w:tr>
      <w:tr w:rsidR="00FC2F70">
        <w:trPr>
          <w:trHeight w:hRule="exact" w:val="76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</w:p>
        </w:tc>
      </w:tr>
      <w:tr w:rsidR="00FC2F70">
        <w:trPr>
          <w:trHeight w:hRule="exact" w:val="764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t</w:t>
            </w:r>
          </w:p>
        </w:tc>
      </w:tr>
      <w:tr w:rsidR="00FC2F70">
        <w:trPr>
          <w:trHeight w:hRule="exact" w:val="1076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’ I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8" w:line="282" w:lineRule="auto"/>
              <w:ind w:left="103" w:right="12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8" w:line="282" w:lineRule="auto"/>
              <w:ind w:left="103" w:right="10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76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4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 h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’ I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2341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”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”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 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</w:t>
            </w:r>
          </w:p>
          <w:p w:rsidR="00FC2F70" w:rsidRDefault="00362870">
            <w:pPr>
              <w:spacing w:before="43" w:line="282" w:lineRule="auto"/>
              <w:ind w:left="103" w:right="221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!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b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Work”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com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-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6.</w:t>
            </w:r>
          </w:p>
        </w:tc>
      </w:tr>
      <w:tr w:rsidR="00FC2F70">
        <w:trPr>
          <w:trHeight w:hRule="exact" w:val="1392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ncome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 w:line="282" w:lineRule="auto"/>
              <w:ind w:left="103" w:right="21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£1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ur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k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 “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e</w:t>
            </w:r>
          </w:p>
          <w:p w:rsidR="00FC2F70" w:rsidRDefault="00362870">
            <w:pPr>
              <w:spacing w:before="47" w:line="282" w:lineRule="auto"/>
              <w:ind w:left="103" w:right="8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w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76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o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</w:p>
        </w:tc>
      </w:tr>
      <w:tr w:rsidR="00FC2F70">
        <w:trPr>
          <w:trHeight w:hRule="exact" w:val="1076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</w:p>
          <w:p w:rsidR="00FC2F70" w:rsidRDefault="00362870">
            <w:pPr>
              <w:spacing w:before="43" w:line="282" w:lineRule="auto"/>
              <w:ind w:left="103" w:right="54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4" w:line="220" w:lineRule="exact"/>
        <w:rPr>
          <w:sz w:val="22"/>
          <w:szCs w:val="22"/>
        </w:rPr>
      </w:pPr>
    </w:p>
    <w:p w:rsidR="00FC2F70" w:rsidRDefault="00362870">
      <w:pPr>
        <w:spacing w:before="15" w:line="260" w:lineRule="exact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7.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m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H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4"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z w:val="22"/>
          <w:szCs w:val="22"/>
        </w:rPr>
        <w:t>y</w:t>
      </w:r>
    </w:p>
    <w:p w:rsidR="00FC2F70" w:rsidRDefault="00FC2F70">
      <w:pPr>
        <w:spacing w:before="2" w:line="160" w:lineRule="exact"/>
        <w:rPr>
          <w:sz w:val="17"/>
          <w:szCs w:val="17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7"/>
        <w:gridCol w:w="5902"/>
      </w:tblGrid>
      <w:tr w:rsidR="00FC2F70">
        <w:trPr>
          <w:trHeight w:hRule="exact" w:val="234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ncome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,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5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 w:line="282" w:lineRule="auto"/>
              <w:ind w:left="103" w:righ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w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8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6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d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 “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ork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-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6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6</w:t>
            </w:r>
          </w:p>
        </w:tc>
      </w:tr>
      <w:tr w:rsidR="00FC2F70">
        <w:trPr>
          <w:trHeight w:hRule="exact" w:val="44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</w:p>
        </w:tc>
        <w:tc>
          <w:tcPr>
            <w:tcW w:w="59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</w:tr>
    </w:tbl>
    <w:p w:rsidR="00FC2F70" w:rsidRDefault="00FC2F70">
      <w:pPr>
        <w:spacing w:line="200" w:lineRule="exact"/>
      </w:pPr>
    </w:p>
    <w:p w:rsidR="00FC2F70" w:rsidRDefault="00FC2F70">
      <w:pPr>
        <w:spacing w:before="14" w:line="200" w:lineRule="exact"/>
      </w:pPr>
    </w:p>
    <w:p w:rsidR="00FC2F70" w:rsidRDefault="00362870">
      <w:pPr>
        <w:spacing w:before="15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 xml:space="preserve">8.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F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x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d Ex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n</w:t>
      </w:r>
    </w:p>
    <w:p w:rsidR="00FC2F70" w:rsidRDefault="00FC2F70">
      <w:pPr>
        <w:spacing w:before="8" w:line="160" w:lineRule="exact"/>
        <w:rPr>
          <w:sz w:val="16"/>
          <w:szCs w:val="1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6430"/>
      </w:tblGrid>
      <w:tr w:rsidR="00FC2F70">
        <w:trPr>
          <w:trHeight w:hRule="exact" w:val="1393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 w:line="280" w:lineRule="auto"/>
              <w:ind w:left="103" w:right="23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 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’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’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392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FC2F70" w:rsidRDefault="00362870">
            <w:pPr>
              <w:spacing w:before="44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392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&amp;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392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8" w:line="282" w:lineRule="auto"/>
              <w:ind w:left="103" w:right="7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k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 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8" w:line="282" w:lineRule="auto"/>
              <w:ind w:left="103" w:right="34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,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 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(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</w:tr>
      <w:tr w:rsidR="00FC2F70">
        <w:trPr>
          <w:trHeight w:hRule="exact" w:val="1397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7" w:line="282" w:lineRule="auto"/>
              <w:ind w:left="103" w:right="19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k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y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  <w:p w:rsidR="00FC2F70" w:rsidRDefault="00362870">
            <w:pPr>
              <w:spacing w:before="47" w:line="282" w:lineRule="auto"/>
              <w:ind w:left="103" w:right="13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760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t</w:t>
            </w:r>
          </w:p>
        </w:tc>
      </w:tr>
      <w:tr w:rsidR="00FC2F70">
        <w:trPr>
          <w:trHeight w:hRule="exact" w:val="1388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,</w:t>
            </w:r>
          </w:p>
          <w:p w:rsidR="00FC2F70" w:rsidRDefault="00362870">
            <w:pPr>
              <w:spacing w:before="47" w:line="282" w:lineRule="auto"/>
              <w:ind w:left="103" w:right="11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’ I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7" w:line="282" w:lineRule="auto"/>
              <w:ind w:left="103" w:right="25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6430"/>
      </w:tblGrid>
      <w:tr w:rsidR="00FC2F70">
        <w:trPr>
          <w:trHeight w:hRule="exact" w:val="760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4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c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 h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’ I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t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392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7" w:line="280" w:lineRule="auto"/>
              <w:ind w:left="103" w:right="196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0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k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 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7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</w:tr>
      <w:tr w:rsidR="00FC2F70">
        <w:trPr>
          <w:trHeight w:hRule="exact" w:val="764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.</w:t>
            </w:r>
          </w:p>
        </w:tc>
      </w:tr>
      <w:tr w:rsidR="00FC2F70">
        <w:trPr>
          <w:trHeight w:hRule="exact" w:val="1708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</w:p>
          <w:p w:rsidR="00FC2F70" w:rsidRDefault="00362870">
            <w:pPr>
              <w:spacing w:before="47" w:line="282" w:lineRule="auto"/>
              <w:ind w:left="103" w:right="44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.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</w:p>
          <w:p w:rsidR="00FC2F70" w:rsidRDefault="00362870">
            <w:pPr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</w:tr>
      <w:tr w:rsidR="00FC2F70">
        <w:trPr>
          <w:trHeight w:hRule="exact" w:val="1392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,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s 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2" w:lineRule="auto"/>
              <w:ind w:left="103" w:right="15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e 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.</w:t>
            </w:r>
          </w:p>
        </w:tc>
      </w:tr>
      <w:tr w:rsidR="00FC2F70">
        <w:trPr>
          <w:trHeight w:hRule="exact" w:val="760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o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</w:p>
        </w:tc>
      </w:tr>
      <w:tr w:rsidR="00FC2F70">
        <w:trPr>
          <w:trHeight w:hRule="exact" w:val="444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</w:p>
        </w:tc>
      </w:tr>
    </w:tbl>
    <w:p w:rsidR="00FC2F70" w:rsidRDefault="00362870">
      <w:pPr>
        <w:spacing w:line="260" w:lineRule="exact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pacing w:val="1"/>
          <w:position w:val="1"/>
          <w:sz w:val="22"/>
          <w:szCs w:val="22"/>
        </w:rPr>
        <w:t>D</w:t>
      </w:r>
      <w:r>
        <w:rPr>
          <w:rFonts w:ascii="Calibri" w:eastAsia="Calibri" w:hAnsi="Calibri" w:cs="Calibri"/>
          <w:b/>
          <w:position w:val="1"/>
          <w:sz w:val="22"/>
          <w:szCs w:val="22"/>
        </w:rPr>
        <w:t>o t</w:t>
      </w:r>
      <w:r>
        <w:rPr>
          <w:rFonts w:ascii="Calibri" w:eastAsia="Calibri" w:hAnsi="Calibri" w:cs="Calibri"/>
          <w:b/>
          <w:spacing w:val="1"/>
          <w:position w:val="1"/>
          <w:sz w:val="22"/>
          <w:szCs w:val="22"/>
        </w:rPr>
        <w:t>h</w:t>
      </w:r>
      <w:r>
        <w:rPr>
          <w:rFonts w:ascii="Calibri" w:eastAsia="Calibri" w:hAnsi="Calibri" w:cs="Calibri"/>
          <w:b/>
          <w:position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2"/>
          <w:position w:val="1"/>
          <w:sz w:val="22"/>
          <w:szCs w:val="22"/>
        </w:rPr>
        <w:t>f</w:t>
      </w:r>
      <w:r>
        <w:rPr>
          <w:rFonts w:ascii="Calibri" w:eastAsia="Calibri" w:hAnsi="Calibri" w:cs="Calibri"/>
          <w:b/>
          <w:spacing w:val="1"/>
          <w:position w:val="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-2"/>
          <w:position w:val="1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2"/>
          <w:position w:val="1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1"/>
          <w:position w:val="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-4"/>
          <w:position w:val="1"/>
          <w:sz w:val="22"/>
          <w:szCs w:val="22"/>
        </w:rPr>
        <w:t>w</w:t>
      </w:r>
      <w:r>
        <w:rPr>
          <w:rFonts w:ascii="Calibri" w:eastAsia="Calibri" w:hAnsi="Calibri" w:cs="Calibri"/>
          <w:b/>
          <w:spacing w:val="2"/>
          <w:position w:val="1"/>
          <w:sz w:val="22"/>
          <w:szCs w:val="22"/>
        </w:rPr>
        <w:t>in</w:t>
      </w:r>
      <w:r>
        <w:rPr>
          <w:rFonts w:ascii="Calibri" w:eastAsia="Calibri" w:hAnsi="Calibri" w:cs="Calibri"/>
          <w:b/>
          <w:position w:val="1"/>
          <w:sz w:val="22"/>
          <w:szCs w:val="22"/>
        </w:rPr>
        <w:t>g:</w:t>
      </w:r>
    </w:p>
    <w:p w:rsidR="00FC2F70" w:rsidRDefault="00FC2F70">
      <w:pPr>
        <w:spacing w:before="8" w:line="160" w:lineRule="exact"/>
        <w:rPr>
          <w:sz w:val="16"/>
          <w:szCs w:val="16"/>
        </w:rPr>
      </w:pPr>
    </w:p>
    <w:p w:rsidR="00FC2F70" w:rsidRDefault="00362870">
      <w:pPr>
        <w:ind w:left="461"/>
        <w:rPr>
          <w:rFonts w:ascii="Calibri" w:eastAsia="Calibri" w:hAnsi="Calibri" w:cs="Calibri"/>
          <w:sz w:val="22"/>
          <w:szCs w:val="22"/>
        </w:rPr>
      </w:pPr>
      <w:r>
        <w:rPr>
          <w:rFonts w:ascii="Symbol" w:eastAsia="Symbol" w:hAnsi="Symbol" w:cs="Symbol"/>
          <w:sz w:val="22"/>
          <w:szCs w:val="22"/>
        </w:rPr>
        <w:t></w:t>
      </w:r>
      <w:r>
        <w:rPr>
          <w:sz w:val="22"/>
          <w:szCs w:val="22"/>
        </w:rPr>
        <w:t xml:space="preserve">   </w:t>
      </w:r>
      <w:r>
        <w:rPr>
          <w:spacing w:val="39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r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>t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h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-4"/>
          <w:sz w:val="22"/>
          <w:szCs w:val="22"/>
        </w:rPr>
        <w:t>w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in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b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ud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ts:</w:t>
      </w:r>
    </w:p>
    <w:p w:rsidR="00FC2F70" w:rsidRDefault="00362870">
      <w:pPr>
        <w:spacing w:before="43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r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5</w:t>
      </w:r>
      <w:r>
        <w:rPr>
          <w:rFonts w:ascii="Calibri" w:eastAsia="Calibri" w:hAnsi="Calibri" w:cs="Calibri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ur</w:t>
      </w:r>
      <w:r>
        <w:rPr>
          <w:rFonts w:ascii="Calibri" w:eastAsia="Calibri" w:hAnsi="Calibri" w:cs="Calibri"/>
          <w:spacing w:val="2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n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</w:p>
    <w:p w:rsidR="00FC2F70" w:rsidRDefault="00362870">
      <w:pPr>
        <w:spacing w:before="40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ra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>0, Dur</w:t>
      </w:r>
      <w:r>
        <w:rPr>
          <w:rFonts w:ascii="Calibri" w:eastAsia="Calibri" w:hAnsi="Calibri" w:cs="Calibri"/>
          <w:spacing w:val="-2"/>
          <w:sz w:val="22"/>
          <w:szCs w:val="22"/>
        </w:rPr>
        <w:t>at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n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</w:t>
      </w:r>
      <w:r>
        <w:rPr>
          <w:rFonts w:ascii="Calibri" w:eastAsia="Calibri" w:hAnsi="Calibri" w:cs="Calibri"/>
          <w:spacing w:val="4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</w:p>
    <w:p w:rsidR="00FC2F70" w:rsidRDefault="00362870">
      <w:pPr>
        <w:spacing w:before="41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ur</w:t>
      </w:r>
      <w:r>
        <w:rPr>
          <w:rFonts w:ascii="Calibri" w:eastAsia="Calibri" w:hAnsi="Calibri" w:cs="Calibri"/>
          <w:spacing w:val="-2"/>
          <w:sz w:val="22"/>
          <w:szCs w:val="22"/>
        </w:rPr>
        <w:t>at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n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4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k</w:t>
      </w:r>
    </w:p>
    <w:p w:rsidR="00FC2F70" w:rsidRDefault="00362870">
      <w:pPr>
        <w:spacing w:before="40"/>
        <w:ind w:left="461"/>
        <w:rPr>
          <w:rFonts w:ascii="Calibri" w:eastAsia="Calibri" w:hAnsi="Calibri" w:cs="Calibri"/>
          <w:sz w:val="22"/>
          <w:szCs w:val="22"/>
        </w:rPr>
      </w:pPr>
      <w:r>
        <w:rPr>
          <w:rFonts w:ascii="Symbol" w:eastAsia="Symbol" w:hAnsi="Symbol" w:cs="Symbol"/>
          <w:sz w:val="22"/>
          <w:szCs w:val="22"/>
        </w:rPr>
        <w:t></w:t>
      </w:r>
      <w:r>
        <w:rPr>
          <w:sz w:val="22"/>
          <w:szCs w:val="22"/>
        </w:rPr>
        <w:t xml:space="preserve">   </w:t>
      </w:r>
      <w:r>
        <w:rPr>
          <w:spacing w:val="39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L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h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ll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-4"/>
          <w:sz w:val="22"/>
          <w:szCs w:val="22"/>
        </w:rPr>
        <w:t>w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in</w:t>
      </w:r>
      <w:r>
        <w:rPr>
          <w:rFonts w:ascii="Calibri" w:eastAsia="Calibri" w:hAnsi="Calibri" w:cs="Calibri"/>
          <w:b/>
          <w:sz w:val="22"/>
          <w:szCs w:val="22"/>
        </w:rPr>
        <w:t>g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d</w:t>
      </w:r>
      <w:r>
        <w:rPr>
          <w:rFonts w:ascii="Calibri" w:eastAsia="Calibri" w:hAnsi="Calibri" w:cs="Calibri"/>
          <w:b/>
          <w:sz w:val="22"/>
          <w:szCs w:val="22"/>
        </w:rPr>
        <w:t>s:</w:t>
      </w:r>
    </w:p>
    <w:p w:rsidR="00FC2F70" w:rsidRDefault="00362870">
      <w:pPr>
        <w:spacing w:before="47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>0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F</w:t>
      </w:r>
      <w:r>
        <w:rPr>
          <w:rFonts w:ascii="Calibri" w:eastAsia="Calibri" w:hAnsi="Calibri" w:cs="Calibri"/>
          <w:sz w:val="22"/>
          <w:szCs w:val="22"/>
        </w:rPr>
        <w:t>ood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us W</w:t>
      </w:r>
      <w:r>
        <w:rPr>
          <w:rFonts w:ascii="Calibri" w:eastAsia="Calibri" w:hAnsi="Calibri" w:cs="Calibri"/>
          <w:spacing w:val="-1"/>
          <w:sz w:val="22"/>
          <w:szCs w:val="22"/>
        </w:rPr>
        <w:t>ee</w:t>
      </w:r>
      <w:r>
        <w:rPr>
          <w:rFonts w:ascii="Calibri" w:eastAsia="Calibri" w:hAnsi="Calibri" w:cs="Calibri"/>
          <w:sz w:val="22"/>
          <w:szCs w:val="22"/>
        </w:rPr>
        <w:t>k</w:t>
      </w:r>
    </w:p>
    <w:p w:rsidR="00FC2F70" w:rsidRDefault="00362870">
      <w:pPr>
        <w:spacing w:before="40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>5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F</w:t>
      </w:r>
      <w:r>
        <w:rPr>
          <w:rFonts w:ascii="Calibri" w:eastAsia="Calibri" w:hAnsi="Calibri" w:cs="Calibri"/>
          <w:sz w:val="22"/>
          <w:szCs w:val="22"/>
        </w:rPr>
        <w:t>ood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4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>ee</w:t>
      </w:r>
      <w:r>
        <w:rPr>
          <w:rFonts w:ascii="Calibri" w:eastAsia="Calibri" w:hAnsi="Calibri" w:cs="Calibri"/>
          <w:sz w:val="22"/>
          <w:szCs w:val="22"/>
        </w:rPr>
        <w:t xml:space="preserve">ks </w:t>
      </w:r>
      <w:r>
        <w:rPr>
          <w:rFonts w:ascii="Calibri" w:eastAsia="Calibri" w:hAnsi="Calibri" w:cs="Calibri"/>
          <w:spacing w:val="4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r</w:t>
      </w:r>
    </w:p>
    <w:p w:rsidR="00FC2F70" w:rsidRDefault="00362870">
      <w:pPr>
        <w:spacing w:before="40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>9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F</w:t>
      </w:r>
      <w:r>
        <w:rPr>
          <w:rFonts w:ascii="Calibri" w:eastAsia="Calibri" w:hAnsi="Calibri" w:cs="Calibri"/>
          <w:sz w:val="22"/>
          <w:szCs w:val="22"/>
        </w:rPr>
        <w:t>ood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us Mo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</w:p>
    <w:p w:rsidR="00FC2F70" w:rsidRDefault="00362870">
      <w:pPr>
        <w:spacing w:before="40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>1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F</w:t>
      </w:r>
      <w:r>
        <w:rPr>
          <w:rFonts w:ascii="Calibri" w:eastAsia="Calibri" w:hAnsi="Calibri" w:cs="Calibri"/>
          <w:sz w:val="22"/>
          <w:szCs w:val="22"/>
        </w:rPr>
        <w:t>ood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us Mo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 xml:space="preserve">h, </w:t>
      </w:r>
      <w:proofErr w:type="gramStart"/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w</w:t>
      </w:r>
      <w:r>
        <w:rPr>
          <w:rFonts w:ascii="Calibri" w:eastAsia="Calibri" w:hAnsi="Calibri" w:cs="Calibri"/>
          <w:spacing w:val="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k</w:t>
      </w:r>
      <w:proofErr w:type="gramEnd"/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pr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r</w:t>
      </w:r>
    </w:p>
    <w:p w:rsidR="00FC2F70" w:rsidRDefault="00362870">
      <w:pPr>
        <w:spacing w:before="36" w:line="275" w:lineRule="auto"/>
        <w:ind w:left="1181" w:right="2658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>0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2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ur</w:t>
      </w:r>
      <w:r>
        <w:rPr>
          <w:rFonts w:ascii="Calibri" w:eastAsia="Calibri" w:hAnsi="Calibri" w:cs="Calibri"/>
          <w:spacing w:val="-1"/>
          <w:sz w:val="22"/>
          <w:szCs w:val="22"/>
        </w:rPr>
        <w:t>re</w:t>
      </w:r>
      <w:r>
        <w:rPr>
          <w:rFonts w:ascii="Calibri" w:eastAsia="Calibri" w:hAnsi="Calibri" w:cs="Calibri"/>
          <w:sz w:val="22"/>
          <w:szCs w:val="22"/>
        </w:rPr>
        <w:t>nt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</w:t>
      </w:r>
      <w:r>
        <w:rPr>
          <w:rFonts w:ascii="Calibri" w:eastAsia="Calibri" w:hAnsi="Calibri" w:cs="Calibri"/>
          <w:spacing w:val="4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 xml:space="preserve">h </w:t>
      </w: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>5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2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4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r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us mo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 xml:space="preserve">h </w:t>
      </w: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4</w:t>
      </w:r>
      <w:r>
        <w:rPr>
          <w:rFonts w:ascii="Calibri" w:eastAsia="Calibri" w:hAnsi="Calibri" w:cs="Calibri"/>
          <w:sz w:val="22"/>
          <w:szCs w:val="22"/>
        </w:rPr>
        <w:t>0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2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s pr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or </w:t>
      </w:r>
      <w:proofErr w:type="gramStart"/>
      <w:r>
        <w:rPr>
          <w:rFonts w:ascii="Courier New" w:eastAsia="Courier New" w:hAnsi="Courier New" w:cs="Courier New"/>
          <w:sz w:val="22"/>
          <w:szCs w:val="22"/>
        </w:rPr>
        <w:t xml:space="preserve">o </w:t>
      </w:r>
      <w:r>
        <w:rPr>
          <w:rFonts w:ascii="Courier New" w:eastAsia="Courier New" w:hAnsi="Courier New" w:cs="Courier New"/>
          <w:spacing w:val="-3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proofErr w:type="gramEnd"/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>5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3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2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4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s pr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 xml:space="preserve">or </w:t>
      </w:r>
      <w:r>
        <w:rPr>
          <w:rFonts w:ascii="Courier New" w:eastAsia="Courier New" w:hAnsi="Courier New" w:cs="Courier New"/>
          <w:sz w:val="22"/>
          <w:szCs w:val="22"/>
        </w:rPr>
        <w:t xml:space="preserve">o </w:t>
      </w:r>
      <w:r>
        <w:rPr>
          <w:rFonts w:ascii="Courier New" w:eastAsia="Courier New" w:hAnsi="Courier New" w:cs="Courier New"/>
          <w:spacing w:val="-3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3</w:t>
      </w:r>
      <w:r>
        <w:rPr>
          <w:rFonts w:ascii="Calibri" w:eastAsia="Calibri" w:hAnsi="Calibri" w:cs="Calibri"/>
          <w:sz w:val="22"/>
          <w:szCs w:val="22"/>
        </w:rPr>
        <w:t>0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z w:val="22"/>
          <w:szCs w:val="22"/>
        </w:rPr>
        <w:t>ur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t</w:t>
      </w:r>
      <w:r>
        <w:rPr>
          <w:rFonts w:ascii="Calibri" w:eastAsia="Calibri" w:hAnsi="Calibri" w:cs="Calibri"/>
          <w:spacing w:val="5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-1"/>
          <w:sz w:val="22"/>
          <w:szCs w:val="22"/>
        </w:rPr>
        <w:t>ee</w:t>
      </w:r>
      <w:r>
        <w:rPr>
          <w:rFonts w:ascii="Calibri" w:eastAsia="Calibri" w:hAnsi="Calibri" w:cs="Calibri"/>
          <w:sz w:val="22"/>
          <w:szCs w:val="22"/>
        </w:rPr>
        <w:t>k</w:t>
      </w:r>
    </w:p>
    <w:p w:rsidR="00FC2F70" w:rsidRDefault="00362870">
      <w:pPr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 xml:space="preserve">5,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us W</w:t>
      </w:r>
      <w:r>
        <w:rPr>
          <w:rFonts w:ascii="Calibri" w:eastAsia="Calibri" w:hAnsi="Calibri" w:cs="Calibri"/>
          <w:spacing w:val="-1"/>
          <w:sz w:val="22"/>
          <w:szCs w:val="22"/>
        </w:rPr>
        <w:t>ee</w:t>
      </w:r>
      <w:r>
        <w:rPr>
          <w:rFonts w:ascii="Calibri" w:eastAsia="Calibri" w:hAnsi="Calibri" w:cs="Calibri"/>
          <w:sz w:val="22"/>
          <w:szCs w:val="22"/>
        </w:rPr>
        <w:t>k</w:t>
      </w:r>
    </w:p>
    <w:p w:rsidR="00FC2F70" w:rsidRDefault="00362870">
      <w:pPr>
        <w:spacing w:before="40"/>
        <w:ind w:left="1181"/>
        <w:rPr>
          <w:rFonts w:ascii="Calibri" w:eastAsia="Calibri" w:hAnsi="Calibri" w:cs="Calibri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>9, 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us Mo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</w:p>
    <w:p w:rsidR="00FC2F70" w:rsidRDefault="00362870">
      <w:pPr>
        <w:spacing w:before="40" w:line="273" w:lineRule="auto"/>
        <w:ind w:left="1181" w:right="3288"/>
        <w:rPr>
          <w:rFonts w:ascii="Calibri" w:eastAsia="Calibri" w:hAnsi="Calibri" w:cs="Calibri"/>
          <w:sz w:val="22"/>
          <w:szCs w:val="22"/>
        </w:rPr>
        <w:sectPr w:rsidR="00FC2F70">
          <w:pgSz w:w="11920" w:h="16840"/>
          <w:pgMar w:top="780" w:right="960" w:bottom="280" w:left="1340" w:header="586" w:footer="0" w:gutter="0"/>
          <w:cols w:space="720"/>
        </w:sectPr>
      </w:pP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>0</w:t>
      </w:r>
      <w:r>
        <w:rPr>
          <w:rFonts w:ascii="Calibri" w:eastAsia="Calibri" w:hAnsi="Calibri" w:cs="Calibri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ra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z w:val="22"/>
          <w:szCs w:val="22"/>
        </w:rPr>
        <w:t>ur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t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 xml:space="preserve">h </w:t>
      </w: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ra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us Mo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 xml:space="preserve">h </w:t>
      </w:r>
      <w:r>
        <w:rPr>
          <w:rFonts w:ascii="Courier New" w:eastAsia="Courier New" w:hAnsi="Courier New" w:cs="Courier New"/>
          <w:sz w:val="22"/>
          <w:szCs w:val="22"/>
        </w:rPr>
        <w:t>o</w:t>
      </w:r>
      <w:r>
        <w:rPr>
          <w:rFonts w:ascii="Courier New" w:eastAsia="Courier New" w:hAnsi="Courier New" w:cs="Courier New"/>
          <w:spacing w:val="9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m</w:t>
      </w:r>
      <w:r>
        <w:rPr>
          <w:rFonts w:ascii="Calibri" w:eastAsia="Calibri" w:hAnsi="Calibri" w:cs="Calibri"/>
          <w:sz w:val="22"/>
          <w:szCs w:val="22"/>
        </w:rPr>
        <w:t>ou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>3</w:t>
      </w:r>
      <w:r>
        <w:rPr>
          <w:rFonts w:ascii="Calibri" w:eastAsia="Calibri" w:hAnsi="Calibri" w:cs="Calibri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ra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: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n</w:t>
      </w:r>
      <w:r>
        <w:rPr>
          <w:rFonts w:ascii="Calibri" w:eastAsia="Calibri" w:hAnsi="Calibri" w:cs="Calibri"/>
          <w:spacing w:val="-1"/>
          <w:sz w:val="22"/>
          <w:szCs w:val="22"/>
        </w:rPr>
        <w:t>t</w:t>
      </w:r>
      <w:r>
        <w:rPr>
          <w:rFonts w:ascii="Calibri" w:eastAsia="Calibri" w:hAnsi="Calibri" w:cs="Calibri"/>
          <w:spacing w:val="4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2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r</w:t>
      </w: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4" w:line="220" w:lineRule="exact"/>
        <w:rPr>
          <w:sz w:val="22"/>
          <w:szCs w:val="22"/>
        </w:rPr>
      </w:pPr>
    </w:p>
    <w:p w:rsidR="00FC2F70" w:rsidRDefault="00362870">
      <w:pPr>
        <w:spacing w:before="15" w:line="260" w:lineRule="exact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9. C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m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r</w:t>
      </w:r>
      <w:r>
        <w:rPr>
          <w:rFonts w:ascii="Calibri" w:eastAsia="Calibri" w:hAnsi="Calibri" w:cs="Calibri"/>
          <w:b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nd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-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om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ar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o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f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s b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n</w:t>
      </w:r>
    </w:p>
    <w:p w:rsidR="00FC2F70" w:rsidRDefault="00FC2F70">
      <w:pPr>
        <w:spacing w:before="2" w:line="160" w:lineRule="exact"/>
        <w:rPr>
          <w:sz w:val="17"/>
          <w:szCs w:val="17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73"/>
        <w:gridCol w:w="6430"/>
      </w:tblGrid>
      <w:tr w:rsidR="00FC2F70">
        <w:trPr>
          <w:trHeight w:hRule="exact" w:val="760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f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2024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z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 w:line="281" w:lineRule="auto"/>
              <w:ind w:left="103" w:right="21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6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%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</w:p>
        </w:tc>
      </w:tr>
      <w:tr w:rsidR="00FC2F70">
        <w:trPr>
          <w:trHeight w:hRule="exact" w:val="760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g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z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764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proofErr w:type="gramEnd"/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&gt;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</w:p>
        </w:tc>
      </w:tr>
      <w:tr w:rsidR="00FC2F70">
        <w:trPr>
          <w:trHeight w:hRule="exact" w:val="1076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box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 w:line="282" w:lineRule="auto"/>
              <w:ind w:left="103" w:right="42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/5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/5)</w:t>
            </w:r>
          </w:p>
        </w:tc>
      </w:tr>
      <w:tr w:rsidR="00FC2F70">
        <w:trPr>
          <w:trHeight w:hRule="exact" w:val="1076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E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on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760"/>
        </w:trPr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6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</w:tr>
    </w:tbl>
    <w:p w:rsidR="00FC2F70" w:rsidRDefault="00FC2F70">
      <w:pPr>
        <w:spacing w:line="200" w:lineRule="exact"/>
      </w:pPr>
    </w:p>
    <w:p w:rsidR="00FC2F70" w:rsidRDefault="00FC2F70">
      <w:pPr>
        <w:spacing w:before="14" w:line="200" w:lineRule="exact"/>
      </w:pPr>
    </w:p>
    <w:p w:rsidR="00FC2F70" w:rsidRDefault="00362870">
      <w:pPr>
        <w:spacing w:before="15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1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b/>
          <w:sz w:val="22"/>
          <w:szCs w:val="22"/>
        </w:rPr>
        <w:t>.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d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 xml:space="preserve">r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u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>t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i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b/>
          <w:sz w:val="22"/>
          <w:szCs w:val="22"/>
        </w:rPr>
        <w:t>n S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5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-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 xml:space="preserve"> b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n</w:t>
      </w:r>
    </w:p>
    <w:p w:rsidR="00FC2F70" w:rsidRDefault="00FC2F70">
      <w:pPr>
        <w:spacing w:before="4" w:line="160" w:lineRule="exact"/>
        <w:rPr>
          <w:sz w:val="16"/>
          <w:szCs w:val="1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7"/>
        <w:gridCol w:w="6286"/>
      </w:tblGrid>
      <w:tr w:rsidR="00FC2F70">
        <w:trPr>
          <w:trHeight w:hRule="exact" w:val="765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f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708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rn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</w:p>
          <w:p w:rsidR="00FC2F70" w:rsidRDefault="00362870">
            <w:pPr>
              <w:spacing w:before="47" w:line="282" w:lineRule="auto"/>
              <w:ind w:left="103" w:right="11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r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</w:p>
        </w:tc>
      </w:tr>
      <w:tr w:rsidR="00FC2F70">
        <w:trPr>
          <w:trHeight w:hRule="exact" w:val="76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.</w:t>
            </w:r>
          </w:p>
        </w:tc>
      </w:tr>
      <w:tr w:rsidR="00FC2F70">
        <w:trPr>
          <w:trHeight w:hRule="exact" w:val="760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proofErr w:type="gramEnd"/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&gt;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</w:p>
        </w:tc>
      </w:tr>
      <w:tr w:rsidR="00FC2F70">
        <w:trPr>
          <w:trHeight w:hRule="exact" w:val="761"/>
        </w:trPr>
        <w:tc>
          <w:tcPr>
            <w:tcW w:w="31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62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t be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4" w:line="220" w:lineRule="exact"/>
        <w:rPr>
          <w:sz w:val="22"/>
          <w:szCs w:val="22"/>
        </w:rPr>
      </w:pPr>
    </w:p>
    <w:p w:rsidR="00FC2F70" w:rsidRDefault="00362870">
      <w:pPr>
        <w:spacing w:before="15" w:line="260" w:lineRule="exact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1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b/>
          <w:sz w:val="22"/>
          <w:szCs w:val="22"/>
        </w:rPr>
        <w:t>.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H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b/>
          <w:sz w:val="22"/>
          <w:szCs w:val="22"/>
        </w:rPr>
        <w:t>st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o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i</w:t>
      </w:r>
      <w:r>
        <w:rPr>
          <w:rFonts w:ascii="Calibri" w:eastAsia="Calibri" w:hAnsi="Calibri" w:cs="Calibri"/>
          <w:b/>
          <w:sz w:val="22"/>
          <w:szCs w:val="22"/>
        </w:rPr>
        <w:t>c</w:t>
      </w:r>
      <w:r>
        <w:rPr>
          <w:rFonts w:ascii="Calibri" w:eastAsia="Calibri" w:hAnsi="Calibri" w:cs="Calibri"/>
          <w:b/>
          <w:spacing w:val="-5"/>
          <w:sz w:val="22"/>
          <w:szCs w:val="22"/>
        </w:rPr>
        <w:t>a</w:t>
      </w:r>
      <w:r>
        <w:rPr>
          <w:rFonts w:ascii="Calibri" w:eastAsia="Calibri" w:hAnsi="Calibri" w:cs="Calibri"/>
          <w:b/>
          <w:sz w:val="22"/>
          <w:szCs w:val="22"/>
        </w:rPr>
        <w:t>l S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p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d</w:t>
      </w:r>
      <w:r>
        <w:rPr>
          <w:rFonts w:ascii="Calibri" w:eastAsia="Calibri" w:hAnsi="Calibri" w:cs="Calibri"/>
          <w:b/>
          <w:sz w:val="22"/>
          <w:szCs w:val="22"/>
        </w:rPr>
        <w:t>s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n</w:t>
      </w:r>
      <w:r>
        <w:rPr>
          <w:rFonts w:ascii="Calibri" w:eastAsia="Calibri" w:hAnsi="Calibri" w:cs="Calibri"/>
          <w:b/>
          <w:spacing w:val="4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-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mo</w:t>
      </w:r>
      <w:r>
        <w:rPr>
          <w:rFonts w:ascii="Calibri" w:eastAsia="Calibri" w:hAnsi="Calibri" w:cs="Calibri"/>
          <w:spacing w:val="1"/>
          <w:sz w:val="22"/>
          <w:szCs w:val="22"/>
        </w:rPr>
        <w:t>n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2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>y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s</w:t>
      </w:r>
    </w:p>
    <w:p w:rsidR="00FC2F70" w:rsidRDefault="00FC2F70">
      <w:pPr>
        <w:spacing w:before="2" w:line="160" w:lineRule="exact"/>
        <w:rPr>
          <w:sz w:val="17"/>
          <w:szCs w:val="17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3"/>
        <w:gridCol w:w="6570"/>
      </w:tblGrid>
      <w:tr w:rsidR="00FC2F70">
        <w:trPr>
          <w:trHeight w:hRule="exact" w:val="760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f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392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</w:p>
          <w:p w:rsidR="00FC2F70" w:rsidRDefault="00362870">
            <w:pPr>
              <w:spacing w:before="44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</w:p>
          <w:p w:rsidR="00FC2F70" w:rsidRDefault="00362870">
            <w:pPr>
              <w:spacing w:before="47" w:line="280" w:lineRule="auto"/>
              <w:ind w:left="103" w:right="14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</w:p>
        </w:tc>
      </w:tr>
      <w:tr w:rsidR="00FC2F70">
        <w:trPr>
          <w:trHeight w:hRule="exact" w:val="760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6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</w:tr>
      <w:tr w:rsidR="00FC2F70">
        <w:trPr>
          <w:trHeight w:hRule="exact" w:val="1396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</w:p>
          <w:p w:rsidR="00FC2F70" w:rsidRDefault="00362870">
            <w:pPr>
              <w:spacing w:before="47" w:line="282" w:lineRule="auto"/>
              <w:ind w:left="103" w:right="16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 “E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on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756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) o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2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</w:p>
        </w:tc>
      </w:tr>
    </w:tbl>
    <w:p w:rsidR="00FC2F70" w:rsidRDefault="00FC2F70">
      <w:pPr>
        <w:spacing w:line="200" w:lineRule="exact"/>
      </w:pPr>
    </w:p>
    <w:p w:rsidR="00FC2F70" w:rsidRDefault="00FC2F70">
      <w:pPr>
        <w:spacing w:before="14" w:line="200" w:lineRule="exact"/>
      </w:pPr>
    </w:p>
    <w:p w:rsidR="00FC2F70" w:rsidRDefault="00362870">
      <w:pPr>
        <w:spacing w:before="15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pacing w:val="1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o:</w:t>
      </w:r>
    </w:p>
    <w:p w:rsidR="00FC2F70" w:rsidRDefault="00362870">
      <w:pPr>
        <w:spacing w:before="48"/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come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c</w:t>
      </w:r>
      <w:r>
        <w:rPr>
          <w:rFonts w:ascii="Calibri" w:eastAsia="Calibri" w:hAnsi="Calibri" w:cs="Calibri"/>
          <w:spacing w:val="3"/>
          <w:sz w:val="22"/>
          <w:szCs w:val="22"/>
        </w:rPr>
        <w:t>r</w:t>
      </w:r>
      <w:r>
        <w:rPr>
          <w:rFonts w:ascii="Calibri" w:eastAsia="Calibri" w:hAnsi="Calibri" w:cs="Calibri"/>
          <w:spacing w:val="-2"/>
          <w:sz w:val="22"/>
          <w:szCs w:val="22"/>
        </w:rPr>
        <w:t>ee</w:t>
      </w:r>
      <w:r>
        <w:rPr>
          <w:rFonts w:ascii="Calibri" w:eastAsia="Calibri" w:hAnsi="Calibri" w:cs="Calibri"/>
          <w:sz w:val="22"/>
          <w:szCs w:val="22"/>
        </w:rPr>
        <w:t xml:space="preserve">n, </w:t>
      </w:r>
      <w:r>
        <w:rPr>
          <w:rFonts w:ascii="Calibri" w:eastAsia="Calibri" w:hAnsi="Calibri" w:cs="Calibri"/>
          <w:spacing w:val="-1"/>
          <w:sz w:val="22"/>
          <w:szCs w:val="22"/>
        </w:rPr>
        <w:t>c</w:t>
      </w:r>
      <w:r>
        <w:rPr>
          <w:rFonts w:ascii="Calibri" w:eastAsia="Calibri" w:hAnsi="Calibri" w:cs="Calibri"/>
          <w:spacing w:val="4"/>
          <w:sz w:val="22"/>
          <w:szCs w:val="22"/>
        </w:rPr>
        <w:t>h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n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“</w:t>
      </w:r>
      <w:r>
        <w:rPr>
          <w:rFonts w:ascii="Calibri" w:eastAsia="Calibri" w:hAnsi="Calibri" w:cs="Calibri"/>
          <w:spacing w:val="2"/>
          <w:sz w:val="22"/>
          <w:szCs w:val="22"/>
        </w:rPr>
        <w:t>J</w:t>
      </w:r>
      <w:r>
        <w:rPr>
          <w:rFonts w:ascii="Calibri" w:eastAsia="Calibri" w:hAnsi="Calibri" w:cs="Calibri"/>
          <w:sz w:val="22"/>
          <w:szCs w:val="22"/>
        </w:rPr>
        <w:t>ob”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mo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z w:val="22"/>
          <w:szCs w:val="22"/>
        </w:rPr>
        <w:t>nt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f</w:t>
      </w:r>
      <w:r>
        <w:rPr>
          <w:rFonts w:ascii="Calibri" w:eastAsia="Calibri" w:hAnsi="Calibri" w:cs="Calibri"/>
          <w:spacing w:val="-1"/>
          <w:sz w:val="22"/>
          <w:szCs w:val="22"/>
        </w:rPr>
        <w:t>r</w:t>
      </w:r>
      <w:r>
        <w:rPr>
          <w:rFonts w:ascii="Calibri" w:eastAsia="Calibri" w:hAnsi="Calibri" w:cs="Calibri"/>
          <w:sz w:val="22"/>
          <w:szCs w:val="22"/>
        </w:rPr>
        <w:t>om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sz w:val="22"/>
          <w:szCs w:val="22"/>
        </w:rPr>
        <w:t>10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£</w:t>
      </w:r>
      <w:r>
        <w:rPr>
          <w:rFonts w:ascii="Calibri" w:eastAsia="Calibri" w:hAnsi="Calibri" w:cs="Calibri"/>
          <w:spacing w:val="1"/>
          <w:sz w:val="22"/>
          <w:szCs w:val="22"/>
        </w:rPr>
        <w:t>1</w:t>
      </w:r>
      <w:r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pacing w:val="1"/>
          <w:sz w:val="22"/>
          <w:szCs w:val="22"/>
        </w:rPr>
        <w:t>5</w:t>
      </w:r>
      <w:r>
        <w:rPr>
          <w:rFonts w:ascii="Calibri" w:eastAsia="Calibri" w:hAnsi="Calibri" w:cs="Calibri"/>
          <w:sz w:val="22"/>
          <w:szCs w:val="22"/>
        </w:rPr>
        <w:t>0</w:t>
      </w:r>
    </w:p>
    <w:p w:rsidR="00FC2F70" w:rsidRDefault="00FC2F70">
      <w:pPr>
        <w:spacing w:before="7" w:line="160" w:lineRule="exact"/>
        <w:rPr>
          <w:sz w:val="16"/>
          <w:szCs w:val="16"/>
        </w:rPr>
      </w:pPr>
    </w:p>
    <w:p w:rsidR="00FC2F70" w:rsidRDefault="00362870">
      <w:pPr>
        <w:ind w:left="101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b/>
          <w:sz w:val="22"/>
          <w:szCs w:val="22"/>
        </w:rPr>
        <w:t>1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2</w:t>
      </w:r>
      <w:r>
        <w:rPr>
          <w:rFonts w:ascii="Calibri" w:eastAsia="Calibri" w:hAnsi="Calibri" w:cs="Calibri"/>
          <w:b/>
          <w:sz w:val="22"/>
          <w:szCs w:val="22"/>
        </w:rPr>
        <w:t>.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“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W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h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t-I</w:t>
      </w:r>
      <w:r>
        <w:rPr>
          <w:rFonts w:ascii="Calibri" w:eastAsia="Calibri" w:hAnsi="Calibri" w:cs="Calibri"/>
          <w:b/>
          <w:spacing w:val="-2"/>
          <w:sz w:val="22"/>
          <w:szCs w:val="22"/>
        </w:rPr>
        <w:t>f</w:t>
      </w:r>
      <w:r>
        <w:rPr>
          <w:rFonts w:ascii="Calibri" w:eastAsia="Calibri" w:hAnsi="Calibri" w:cs="Calibri"/>
          <w:b/>
          <w:sz w:val="22"/>
          <w:szCs w:val="22"/>
        </w:rPr>
        <w:t>”</w:t>
      </w:r>
      <w:r>
        <w:rPr>
          <w:rFonts w:ascii="Calibri" w:eastAsia="Calibri" w:hAnsi="Calibri" w:cs="Calibri"/>
          <w:b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</w:rPr>
        <w:t>Sc</w:t>
      </w:r>
      <w:r>
        <w:rPr>
          <w:rFonts w:ascii="Calibri" w:eastAsia="Calibri" w:hAnsi="Calibri" w:cs="Calibri"/>
          <w:b/>
          <w:spacing w:val="2"/>
          <w:sz w:val="22"/>
          <w:szCs w:val="22"/>
        </w:rPr>
        <w:t>r</w:t>
      </w:r>
      <w:r>
        <w:rPr>
          <w:rFonts w:ascii="Calibri" w:eastAsia="Calibri" w:hAnsi="Calibri" w:cs="Calibri"/>
          <w:b/>
          <w:spacing w:val="1"/>
          <w:sz w:val="22"/>
          <w:szCs w:val="22"/>
        </w:rPr>
        <w:t>e</w:t>
      </w:r>
      <w:r>
        <w:rPr>
          <w:rFonts w:ascii="Calibri" w:eastAsia="Calibri" w:hAnsi="Calibri" w:cs="Calibri"/>
          <w:b/>
          <w:spacing w:val="-3"/>
          <w:sz w:val="22"/>
          <w:szCs w:val="22"/>
        </w:rPr>
        <w:t>e</w:t>
      </w:r>
      <w:r>
        <w:rPr>
          <w:rFonts w:ascii="Calibri" w:eastAsia="Calibri" w:hAnsi="Calibri" w:cs="Calibri"/>
          <w:b/>
          <w:sz w:val="22"/>
          <w:szCs w:val="22"/>
        </w:rPr>
        <w:t>n</w:t>
      </w:r>
    </w:p>
    <w:p w:rsidR="00FC2F70" w:rsidRDefault="00FC2F70">
      <w:pPr>
        <w:spacing w:before="8" w:line="160" w:lineRule="exact"/>
        <w:rPr>
          <w:sz w:val="16"/>
          <w:szCs w:val="16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33"/>
        <w:gridCol w:w="6570"/>
      </w:tblGrid>
      <w:tr w:rsidR="00FC2F70">
        <w:trPr>
          <w:trHeight w:hRule="exact" w:val="1076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p)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*</w:t>
            </w:r>
          </w:p>
          <w:p w:rsidR="00FC2F70" w:rsidRDefault="00362870">
            <w:pPr>
              <w:spacing w:before="47" w:line="282" w:lineRule="auto"/>
              <w:ind w:left="103" w:right="32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W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 m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076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”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4" w:line="282" w:lineRule="auto"/>
              <w:ind w:left="103" w:right="24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)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W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4" w:line="282" w:lineRule="auto"/>
              <w:ind w:left="103" w:right="47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 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</w:tr>
      <w:tr w:rsidR="00FC2F70">
        <w:trPr>
          <w:trHeight w:hRule="exact" w:val="1709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00</w:t>
            </w:r>
          </w:p>
          <w:p w:rsidR="00FC2F70" w:rsidRDefault="00362870">
            <w:pPr>
              <w:spacing w:before="47" w:line="278" w:lineRule="auto"/>
              <w:ind w:left="103" w:right="36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</w:p>
          <w:p w:rsidR="00FC2F70" w:rsidRDefault="00362870">
            <w:pPr>
              <w:spacing w:before="47" w:line="281" w:lineRule="auto"/>
              <w:ind w:left="103" w:right="11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 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s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u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</w:tr>
      <w:tr w:rsidR="00FC2F70">
        <w:trPr>
          <w:trHeight w:hRule="exact" w:val="2653"/>
        </w:trPr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</w:p>
          <w:p w:rsidR="00FC2F70" w:rsidRDefault="00362870">
            <w:pPr>
              <w:spacing w:before="47" w:line="278" w:lineRule="auto"/>
              <w:ind w:left="103" w:right="32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65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on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</w:p>
          <w:p w:rsidR="00FC2F70" w:rsidRDefault="00362870">
            <w:pPr>
              <w:spacing w:before="47" w:line="281" w:lineRule="auto"/>
              <w:ind w:left="103" w:right="12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!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a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*P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96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.</w:t>
            </w:r>
          </w:p>
        </w:tc>
      </w:tr>
    </w:tbl>
    <w:p w:rsidR="00FC2F70" w:rsidRDefault="00FC2F70">
      <w:pPr>
        <w:sectPr w:rsidR="00FC2F70">
          <w:pgSz w:w="11920" w:h="16840"/>
          <w:pgMar w:top="780" w:right="960" w:bottom="280" w:left="1340" w:header="586" w:footer="0" w:gutter="0"/>
          <w:cols w:space="720"/>
        </w:sectPr>
      </w:pPr>
    </w:p>
    <w:p w:rsidR="00FC2F70" w:rsidRDefault="00362870">
      <w:pPr>
        <w:spacing w:line="200" w:lineRule="exact"/>
      </w:pPr>
      <w:r>
        <w:lastRenderedPageBreak/>
        <w:pict>
          <v:group id="_x0000_s1026" style="position:absolute;margin-left:1in;margin-top:71.8pt;width:470.65pt;height:70.5pt;z-index:-2052;mso-position-horizontal-relative:page;mso-position-vertical-relative:page" coordorigin="1440,1436" coordsize="9413,1410">
            <v:shape id="_x0000_s1033" style="position:absolute;left:1449;top:1445;width:2825;height:0" coordorigin="1449,1445" coordsize="2825,0" path="m1449,1445r2825,e" filled="f" strokeweight=".5pt">
              <v:path arrowok="t"/>
            </v:shape>
            <v:shape id="_x0000_s1032" style="position:absolute;left:4282;top:1445;width:6562;height:0" coordorigin="4282,1445" coordsize="6562,0" path="m4282,1445r6562,e" filled="f" strokeweight=".5pt">
              <v:path arrowok="t"/>
            </v:shape>
            <v:shape id="_x0000_s1031" style="position:absolute;left:1445;top:1441;width:0;height:1400" coordorigin="1445,1441" coordsize="0,1400" path="m1445,1441r,1400e" filled="f" strokeweight=".5pt">
              <v:path arrowok="t"/>
            </v:shape>
            <v:shape id="_x0000_s1030" style="position:absolute;left:1449;top:2837;width:2825;height:0" coordorigin="1449,2837" coordsize="2825,0" path="m1449,2837r2825,e" filled="f" strokeweight=".5pt">
              <v:path arrowok="t"/>
            </v:shape>
            <v:shape id="_x0000_s1029" style="position:absolute;left:4278;top:1441;width:0;height:1400" coordorigin="4278,1441" coordsize="0,1400" path="m4278,1441r,1400e" filled="f" strokeweight=".5pt">
              <v:path arrowok="t"/>
            </v:shape>
            <v:shape id="_x0000_s1028" style="position:absolute;left:4282;top:2837;width:6562;height:0" coordorigin="4282,2837" coordsize="6562,0" path="m4282,2837r6562,e" filled="f" strokeweight=".5pt">
              <v:path arrowok="t"/>
            </v:shape>
            <v:shape id="_x0000_s1027" style="position:absolute;left:10847;top:1441;width:0;height:1400" coordorigin="10847,1441" coordsize="0,1400" path="m10847,1441r,1400e" filled="f" strokeweight=".5pt">
              <v:path arrowok="t"/>
            </v:shape>
            <w10:wrap anchorx="page" anchory="page"/>
          </v:group>
        </w:pict>
      </w:r>
    </w:p>
    <w:p w:rsidR="00FC2F70" w:rsidRDefault="00FC2F70">
      <w:pPr>
        <w:spacing w:line="200" w:lineRule="exact"/>
      </w:pPr>
    </w:p>
    <w:p w:rsidR="00FC2F70" w:rsidRDefault="00FC2F70">
      <w:pPr>
        <w:spacing w:before="6" w:line="240" w:lineRule="exact"/>
        <w:rPr>
          <w:sz w:val="24"/>
          <w:szCs w:val="24"/>
        </w:rPr>
      </w:pPr>
    </w:p>
    <w:p w:rsidR="00FC2F70" w:rsidRDefault="00362870">
      <w:pPr>
        <w:spacing w:before="15" w:line="280" w:lineRule="auto"/>
        <w:ind w:left="3046" w:right="76" w:hanging="2833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5.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1"/>
          <w:sz w:val="22"/>
          <w:szCs w:val="22"/>
        </w:rPr>
        <w:t>li</w:t>
      </w:r>
      <w:r>
        <w:rPr>
          <w:rFonts w:ascii="Calibri" w:eastAsia="Calibri" w:hAnsi="Calibri" w:cs="Calibri"/>
          <w:spacing w:val="-1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(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 xml:space="preserve">p)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4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v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</w:t>
      </w:r>
      <w:r>
        <w:rPr>
          <w:rFonts w:ascii="Calibri" w:eastAsia="Calibri" w:hAnsi="Calibri" w:cs="Calibri"/>
          <w:spacing w:val="1"/>
          <w:sz w:val="22"/>
          <w:szCs w:val="22"/>
        </w:rPr>
        <w:t>u</w:t>
      </w:r>
      <w:r>
        <w:rPr>
          <w:rFonts w:ascii="Calibri" w:eastAsia="Calibri" w:hAnsi="Calibri" w:cs="Calibri"/>
          <w:spacing w:val="-2"/>
          <w:sz w:val="22"/>
          <w:szCs w:val="22"/>
        </w:rPr>
        <w:t>tt</w:t>
      </w:r>
      <w:r>
        <w:rPr>
          <w:rFonts w:ascii="Calibri" w:eastAsia="Calibri" w:hAnsi="Calibri" w:cs="Calibri"/>
          <w:sz w:val="22"/>
          <w:szCs w:val="22"/>
        </w:rPr>
        <w:t xml:space="preserve">on    </w:t>
      </w:r>
      <w:r>
        <w:rPr>
          <w:rFonts w:ascii="Calibri" w:eastAsia="Calibri" w:hAnsi="Calibri" w:cs="Calibri"/>
          <w:spacing w:val="28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n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ac</w:t>
      </w:r>
      <w:r>
        <w:rPr>
          <w:rFonts w:ascii="Calibri" w:eastAsia="Calibri" w:hAnsi="Calibri" w:cs="Calibri"/>
          <w:sz w:val="22"/>
          <w:szCs w:val="22"/>
        </w:rPr>
        <w:t>kno</w:t>
      </w:r>
      <w:r>
        <w:rPr>
          <w:rFonts w:ascii="Calibri" w:eastAsia="Calibri" w:hAnsi="Calibri" w:cs="Calibri"/>
          <w:spacing w:val="-1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g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m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4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il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a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f</w:t>
      </w:r>
      <w:r>
        <w:rPr>
          <w:rFonts w:ascii="Calibri" w:eastAsia="Calibri" w:hAnsi="Calibri" w:cs="Calibri"/>
          <w:sz w:val="22"/>
          <w:szCs w:val="22"/>
        </w:rPr>
        <w:t>o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2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4"/>
          <w:sz w:val="22"/>
          <w:szCs w:val="22"/>
        </w:rPr>
        <w:t>n</w:t>
      </w:r>
      <w:r>
        <w:rPr>
          <w:rFonts w:ascii="Calibri" w:eastAsia="Calibri" w:hAnsi="Calibri" w:cs="Calibri"/>
          <w:sz w:val="22"/>
          <w:szCs w:val="22"/>
        </w:rPr>
        <w:t xml:space="preserve">ds 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g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t “</w:t>
      </w:r>
      <w:r>
        <w:rPr>
          <w:rFonts w:ascii="Calibri" w:eastAsia="Calibri" w:hAnsi="Calibri" w:cs="Calibri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1"/>
          <w:sz w:val="22"/>
          <w:szCs w:val="22"/>
        </w:rPr>
        <w:t>li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 xml:space="preserve">y </w:t>
      </w:r>
      <w:r>
        <w:rPr>
          <w:rFonts w:ascii="Calibri" w:eastAsia="Calibri" w:hAnsi="Calibri" w:cs="Calibri"/>
          <w:spacing w:val="-1"/>
          <w:sz w:val="22"/>
          <w:szCs w:val="22"/>
        </w:rPr>
        <w:t>Sa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!</w:t>
      </w:r>
      <w:r>
        <w:rPr>
          <w:rFonts w:ascii="Calibri" w:eastAsia="Calibri" w:hAnsi="Calibri" w:cs="Calibri"/>
          <w:sz w:val="22"/>
          <w:szCs w:val="22"/>
        </w:rPr>
        <w:t>”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on</w:t>
      </w:r>
      <w:r>
        <w:rPr>
          <w:rFonts w:ascii="Calibri" w:eastAsia="Calibri" w:hAnsi="Calibri" w:cs="Calibri"/>
          <w:spacing w:val="3"/>
          <w:sz w:val="22"/>
          <w:szCs w:val="22"/>
        </w:rPr>
        <w:t>c</w:t>
      </w:r>
      <w:r>
        <w:rPr>
          <w:rFonts w:ascii="Calibri" w:eastAsia="Calibri" w:hAnsi="Calibri" w:cs="Calibri"/>
          <w:sz w:val="22"/>
          <w:szCs w:val="22"/>
        </w:rPr>
        <w:t>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t d</w:t>
      </w:r>
      <w:r>
        <w:rPr>
          <w:rFonts w:ascii="Calibri" w:eastAsia="Calibri" w:hAnsi="Calibri" w:cs="Calibri"/>
          <w:spacing w:val="2"/>
          <w:sz w:val="22"/>
          <w:szCs w:val="22"/>
        </w:rPr>
        <w:t>is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p</w:t>
      </w:r>
      <w:r>
        <w:rPr>
          <w:rFonts w:ascii="Calibri" w:eastAsia="Calibri" w:hAnsi="Calibri" w:cs="Calibri"/>
          <w:spacing w:val="1"/>
          <w:sz w:val="22"/>
          <w:szCs w:val="22"/>
        </w:rPr>
        <w:t>p</w:t>
      </w:r>
      <w:r>
        <w:rPr>
          <w:rFonts w:ascii="Calibri" w:eastAsia="Calibri" w:hAnsi="Calibri" w:cs="Calibri"/>
          <w:spacing w:val="-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ar</w:t>
      </w:r>
      <w:r>
        <w:rPr>
          <w:rFonts w:ascii="Calibri" w:eastAsia="Calibri" w:hAnsi="Calibri" w:cs="Calibri"/>
          <w:sz w:val="22"/>
          <w:szCs w:val="22"/>
        </w:rPr>
        <w:t>s th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5"/>
          <w:sz w:val="22"/>
          <w:szCs w:val="22"/>
        </w:rPr>
        <w:t>x</w:t>
      </w:r>
      <w:r>
        <w:rPr>
          <w:rFonts w:ascii="Calibri" w:eastAsia="Calibri" w:hAnsi="Calibri" w:cs="Calibri"/>
          <w:sz w:val="22"/>
          <w:szCs w:val="22"/>
        </w:rPr>
        <w:t>t</w:t>
      </w:r>
      <w:r>
        <w:rPr>
          <w:rFonts w:ascii="Calibri" w:eastAsia="Calibri" w:hAnsi="Calibri" w:cs="Calibri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fi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z w:val="22"/>
          <w:szCs w:val="22"/>
        </w:rPr>
        <w:t xml:space="preserve">ds </w:t>
      </w:r>
      <w:r>
        <w:rPr>
          <w:rFonts w:ascii="Calibri" w:eastAsia="Calibri" w:hAnsi="Calibri" w:cs="Calibri"/>
          <w:spacing w:val="-1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il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c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>ea</w:t>
      </w:r>
      <w:r>
        <w:rPr>
          <w:rFonts w:ascii="Calibri" w:eastAsia="Calibri" w:hAnsi="Calibri" w:cs="Calibri"/>
          <w:sz w:val="22"/>
          <w:szCs w:val="22"/>
        </w:rPr>
        <w:t>r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n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e</w:t>
      </w:r>
      <w:r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ng p</w:t>
      </w:r>
      <w:r>
        <w:rPr>
          <w:rFonts w:ascii="Calibri" w:eastAsia="Calibri" w:hAnsi="Calibri" w:cs="Calibri"/>
          <w:spacing w:val="-1"/>
          <w:sz w:val="22"/>
          <w:szCs w:val="22"/>
        </w:rPr>
        <w:t>er</w:t>
      </w:r>
      <w:r>
        <w:rPr>
          <w:rFonts w:ascii="Calibri" w:eastAsia="Calibri" w:hAnsi="Calibri" w:cs="Calibri"/>
          <w:spacing w:val="1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od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w</w:t>
      </w:r>
      <w:r>
        <w:rPr>
          <w:rFonts w:ascii="Calibri" w:eastAsia="Calibri" w:hAnsi="Calibri" w:cs="Calibri"/>
          <w:spacing w:val="1"/>
          <w:sz w:val="22"/>
          <w:szCs w:val="22"/>
        </w:rPr>
        <w:t>il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re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-1"/>
          <w:sz w:val="22"/>
          <w:szCs w:val="22"/>
        </w:rPr>
        <w:t>er</w:t>
      </w:r>
      <w:r>
        <w:rPr>
          <w:rFonts w:ascii="Calibri" w:eastAsia="Calibri" w:hAnsi="Calibri" w:cs="Calibri"/>
          <w:sz w:val="22"/>
          <w:szCs w:val="22"/>
        </w:rPr>
        <w:t>t b</w:t>
      </w:r>
      <w:r>
        <w:rPr>
          <w:rFonts w:ascii="Calibri" w:eastAsia="Calibri" w:hAnsi="Calibri" w:cs="Calibri"/>
          <w:spacing w:val="-1"/>
          <w:sz w:val="22"/>
          <w:szCs w:val="22"/>
        </w:rPr>
        <w:t>ac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1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a</w:t>
      </w:r>
      <w:r>
        <w:rPr>
          <w:rFonts w:ascii="Calibri" w:eastAsia="Calibri" w:hAnsi="Calibri" w:cs="Calibri"/>
          <w:sz w:val="22"/>
          <w:szCs w:val="22"/>
        </w:rPr>
        <w:t>y,</w:t>
      </w:r>
      <w:r>
        <w:rPr>
          <w:rFonts w:ascii="Calibri" w:eastAsia="Calibri" w:hAnsi="Calibri" w:cs="Calibri"/>
          <w:spacing w:val="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-2"/>
          <w:sz w:val="22"/>
          <w:szCs w:val="22"/>
        </w:rPr>
        <w:t>t</w:t>
      </w:r>
      <w:r>
        <w:rPr>
          <w:rFonts w:ascii="Calibri" w:eastAsia="Calibri" w:hAnsi="Calibri" w:cs="Calibri"/>
          <w:sz w:val="22"/>
          <w:szCs w:val="22"/>
        </w:rPr>
        <w:t>he</w:t>
      </w:r>
      <w:r>
        <w:rPr>
          <w:rFonts w:ascii="Calibri" w:eastAsia="Calibri" w:hAnsi="Calibri" w:cs="Calibri"/>
          <w:spacing w:val="-3"/>
          <w:sz w:val="22"/>
          <w:szCs w:val="22"/>
        </w:rPr>
        <w:t xml:space="preserve"> </w:t>
      </w:r>
      <w:r>
        <w:rPr>
          <w:rFonts w:ascii="Calibri" w:eastAsia="Calibri" w:hAnsi="Calibri" w:cs="Calibri"/>
          <w:spacing w:val="1"/>
          <w:sz w:val="22"/>
          <w:szCs w:val="22"/>
        </w:rPr>
        <w:t>f</w:t>
      </w:r>
      <w:r>
        <w:rPr>
          <w:rFonts w:ascii="Calibri" w:eastAsia="Calibri" w:hAnsi="Calibri" w:cs="Calibri"/>
          <w:spacing w:val="2"/>
          <w:sz w:val="22"/>
          <w:szCs w:val="22"/>
        </w:rPr>
        <w:t>e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b</w:t>
      </w:r>
      <w:r>
        <w:rPr>
          <w:rFonts w:ascii="Calibri" w:eastAsia="Calibri" w:hAnsi="Calibri" w:cs="Calibri"/>
          <w:spacing w:val="-1"/>
          <w:sz w:val="22"/>
          <w:szCs w:val="22"/>
        </w:rPr>
        <w:t>ac</w:t>
      </w:r>
      <w:r>
        <w:rPr>
          <w:rFonts w:ascii="Calibri" w:eastAsia="Calibri" w:hAnsi="Calibri" w:cs="Calibri"/>
          <w:sz w:val="22"/>
          <w:szCs w:val="22"/>
        </w:rPr>
        <w:t>k</w:t>
      </w:r>
      <w:r>
        <w:rPr>
          <w:rFonts w:ascii="Calibri" w:eastAsia="Calibri" w:hAnsi="Calibri" w:cs="Calibri"/>
          <w:spacing w:val="6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v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pacing w:val="-1"/>
          <w:sz w:val="22"/>
          <w:szCs w:val="22"/>
        </w:rPr>
        <w:t>ew</w:t>
      </w:r>
      <w:r>
        <w:rPr>
          <w:rFonts w:ascii="Calibri" w:eastAsia="Calibri" w:hAnsi="Calibri" w:cs="Calibri"/>
          <w:sz w:val="22"/>
          <w:szCs w:val="22"/>
        </w:rPr>
        <w:t xml:space="preserve">s </w:t>
      </w:r>
      <w:r>
        <w:rPr>
          <w:rFonts w:ascii="Calibri" w:eastAsia="Calibri" w:hAnsi="Calibri" w:cs="Calibri"/>
          <w:spacing w:val="-1"/>
          <w:sz w:val="22"/>
          <w:szCs w:val="22"/>
        </w:rPr>
        <w:t>w</w:t>
      </w:r>
      <w:r>
        <w:rPr>
          <w:rFonts w:ascii="Calibri" w:eastAsia="Calibri" w:hAnsi="Calibri" w:cs="Calibri"/>
          <w:spacing w:val="1"/>
          <w:sz w:val="22"/>
          <w:szCs w:val="22"/>
        </w:rPr>
        <w:t>il</w:t>
      </w:r>
      <w:r>
        <w:rPr>
          <w:rFonts w:ascii="Calibri" w:eastAsia="Calibri" w:hAnsi="Calibri" w:cs="Calibri"/>
          <w:sz w:val="22"/>
          <w:szCs w:val="22"/>
        </w:rPr>
        <w:t>l</w:t>
      </w:r>
      <w:r>
        <w:rPr>
          <w:rFonts w:ascii="Calibri" w:eastAsia="Calibri" w:hAnsi="Calibri" w:cs="Calibri"/>
          <w:spacing w:val="-1"/>
          <w:sz w:val="22"/>
          <w:szCs w:val="22"/>
        </w:rPr>
        <w:t xml:space="preserve"> a</w:t>
      </w:r>
      <w:r>
        <w:rPr>
          <w:rFonts w:ascii="Calibri" w:eastAsia="Calibri" w:hAnsi="Calibri" w:cs="Calibri"/>
          <w:spacing w:val="1"/>
          <w:sz w:val="22"/>
          <w:szCs w:val="22"/>
        </w:rPr>
        <w:t>l</w:t>
      </w:r>
      <w:r>
        <w:rPr>
          <w:rFonts w:ascii="Calibri" w:eastAsia="Calibri" w:hAnsi="Calibri" w:cs="Calibri"/>
          <w:spacing w:val="2"/>
          <w:sz w:val="22"/>
          <w:szCs w:val="22"/>
        </w:rPr>
        <w:t>s</w:t>
      </w:r>
      <w:r>
        <w:rPr>
          <w:rFonts w:ascii="Calibri" w:eastAsia="Calibri" w:hAnsi="Calibri" w:cs="Calibri"/>
          <w:sz w:val="22"/>
          <w:szCs w:val="22"/>
        </w:rPr>
        <w:t>o</w:t>
      </w:r>
      <w:r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be</w:t>
      </w:r>
    </w:p>
    <w:p w:rsidR="00FC2F70" w:rsidRDefault="00362870">
      <w:pPr>
        <w:spacing w:before="2" w:line="260" w:lineRule="exact"/>
        <w:ind w:left="3046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h</w:t>
      </w:r>
      <w:r>
        <w:rPr>
          <w:rFonts w:ascii="Calibri" w:eastAsia="Calibri" w:hAnsi="Calibri" w:cs="Calibri"/>
          <w:spacing w:val="2"/>
          <w:sz w:val="22"/>
          <w:szCs w:val="22"/>
        </w:rPr>
        <w:t>i</w:t>
      </w:r>
      <w:r>
        <w:rPr>
          <w:rFonts w:ascii="Calibri" w:eastAsia="Calibri" w:hAnsi="Calibri" w:cs="Calibri"/>
          <w:sz w:val="22"/>
          <w:szCs w:val="22"/>
        </w:rPr>
        <w:t>d</w:t>
      </w:r>
      <w:r>
        <w:rPr>
          <w:rFonts w:ascii="Calibri" w:eastAsia="Calibri" w:hAnsi="Calibri" w:cs="Calibri"/>
          <w:spacing w:val="1"/>
          <w:sz w:val="22"/>
          <w:szCs w:val="22"/>
        </w:rPr>
        <w:t>d</w:t>
      </w:r>
      <w:r>
        <w:rPr>
          <w:rFonts w:ascii="Calibri" w:eastAsia="Calibri" w:hAnsi="Calibri" w:cs="Calibri"/>
          <w:spacing w:val="-1"/>
          <w:sz w:val="22"/>
          <w:szCs w:val="22"/>
        </w:rPr>
        <w:t>e</w:t>
      </w:r>
      <w:r>
        <w:rPr>
          <w:rFonts w:ascii="Calibri" w:eastAsia="Calibri" w:hAnsi="Calibri" w:cs="Calibri"/>
          <w:sz w:val="22"/>
          <w:szCs w:val="22"/>
        </w:rPr>
        <w:t>n.</w:t>
      </w: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6" w:line="260" w:lineRule="exact"/>
        <w:rPr>
          <w:sz w:val="26"/>
          <w:szCs w:val="26"/>
        </w:rPr>
      </w:pPr>
    </w:p>
    <w:p w:rsidR="00FC2F70" w:rsidRDefault="00362870">
      <w:pPr>
        <w:spacing w:line="380" w:lineRule="exact"/>
        <w:ind w:left="101"/>
        <w:rPr>
          <w:rFonts w:ascii="Calibri" w:eastAsia="Calibri" w:hAnsi="Calibri" w:cs="Calibri"/>
          <w:sz w:val="32"/>
          <w:szCs w:val="32"/>
        </w:rPr>
      </w:pP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 xml:space="preserve">L.2 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>T</w:t>
      </w:r>
      <w:r>
        <w:rPr>
          <w:rFonts w:ascii="Calibri" w:eastAsia="Calibri" w:hAnsi="Calibri" w:cs="Calibri"/>
          <w:b/>
          <w:color w:val="0E233D"/>
          <w:spacing w:val="-1"/>
          <w:position w:val="1"/>
          <w:sz w:val="32"/>
          <w:szCs w:val="32"/>
        </w:rPr>
        <w:t>e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st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 xml:space="preserve">Run: 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>08</w:t>
      </w:r>
      <w:r>
        <w:rPr>
          <w:rFonts w:ascii="Calibri" w:eastAsia="Calibri" w:hAnsi="Calibri" w:cs="Calibri"/>
          <w:b/>
          <w:color w:val="0E233D"/>
          <w:spacing w:val="-2"/>
          <w:position w:val="1"/>
          <w:sz w:val="32"/>
          <w:szCs w:val="32"/>
        </w:rPr>
        <w:t>/0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>5</w:t>
      </w:r>
      <w:r>
        <w:rPr>
          <w:rFonts w:ascii="Calibri" w:eastAsia="Calibri" w:hAnsi="Calibri" w:cs="Calibri"/>
          <w:b/>
          <w:color w:val="0E233D"/>
          <w:spacing w:val="-2"/>
          <w:position w:val="1"/>
          <w:sz w:val="32"/>
          <w:szCs w:val="32"/>
        </w:rPr>
        <w:t>/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>2</w:t>
      </w:r>
      <w:r>
        <w:rPr>
          <w:rFonts w:ascii="Calibri" w:eastAsia="Calibri" w:hAnsi="Calibri" w:cs="Calibri"/>
          <w:b/>
          <w:color w:val="0E233D"/>
          <w:spacing w:val="-2"/>
          <w:position w:val="1"/>
          <w:sz w:val="32"/>
          <w:szCs w:val="32"/>
        </w:rPr>
        <w:t>0</w:t>
      </w:r>
      <w:r>
        <w:rPr>
          <w:rFonts w:ascii="Calibri" w:eastAsia="Calibri" w:hAnsi="Calibri" w:cs="Calibri"/>
          <w:b/>
          <w:color w:val="0E233D"/>
          <w:spacing w:val="1"/>
          <w:position w:val="1"/>
          <w:sz w:val="32"/>
          <w:szCs w:val="32"/>
        </w:rPr>
        <w:t>1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6</w:t>
      </w:r>
      <w:r>
        <w:rPr>
          <w:rFonts w:ascii="Calibri" w:eastAsia="Calibri" w:hAnsi="Calibri" w:cs="Calibri"/>
          <w:b/>
          <w:color w:val="0E233D"/>
          <w:spacing w:val="6"/>
          <w:position w:val="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–</w:t>
      </w:r>
      <w:r>
        <w:rPr>
          <w:rFonts w:ascii="Calibri" w:eastAsia="Calibri" w:hAnsi="Calibri" w:cs="Calibri"/>
          <w:b/>
          <w:color w:val="0E233D"/>
          <w:spacing w:val="-4"/>
          <w:position w:val="1"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color w:val="0E233D"/>
          <w:spacing w:val="2"/>
          <w:position w:val="1"/>
          <w:sz w:val="32"/>
          <w:szCs w:val="32"/>
        </w:rPr>
        <w:t>P</w:t>
      </w:r>
      <w:r>
        <w:rPr>
          <w:rFonts w:ascii="Calibri" w:eastAsia="Calibri" w:hAnsi="Calibri" w:cs="Calibri"/>
          <w:b/>
          <w:color w:val="0E233D"/>
          <w:spacing w:val="-2"/>
          <w:position w:val="1"/>
          <w:sz w:val="32"/>
          <w:szCs w:val="32"/>
        </w:rPr>
        <w:t>a</w:t>
      </w:r>
      <w:r>
        <w:rPr>
          <w:rFonts w:ascii="Calibri" w:eastAsia="Calibri" w:hAnsi="Calibri" w:cs="Calibri"/>
          <w:b/>
          <w:color w:val="0E233D"/>
          <w:position w:val="1"/>
          <w:sz w:val="32"/>
          <w:szCs w:val="32"/>
        </w:rPr>
        <w:t>ss</w:t>
      </w:r>
    </w:p>
    <w:p w:rsidR="00FC2F70" w:rsidRDefault="00FC2F70">
      <w:pPr>
        <w:spacing w:before="17" w:line="220" w:lineRule="exact"/>
        <w:rPr>
          <w:sz w:val="22"/>
          <w:szCs w:val="22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io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n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ct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l R</w:t>
            </w:r>
            <w:r>
              <w:rPr>
                <w:rFonts w:ascii="Calibri" w:eastAsia="Calibri" w:hAnsi="Calibri" w:cs="Calibri"/>
                <w:b/>
                <w:spacing w:val="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t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Pa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2"/>
                <w:szCs w:val="22"/>
              </w:rPr>
              <w:t>/</w:t>
            </w:r>
            <w:r>
              <w:rPr>
                <w:rFonts w:ascii="Calibri" w:eastAsia="Calibri" w:hAnsi="Calibri" w:cs="Calibri"/>
                <w:b/>
                <w:spacing w:val="-1"/>
                <w:position w:val="1"/>
                <w:sz w:val="22"/>
                <w:szCs w:val="22"/>
              </w:rPr>
              <w:t>Fa</w:t>
            </w:r>
            <w:r>
              <w:rPr>
                <w:rFonts w:ascii="Calibri" w:eastAsia="Calibri" w:hAnsi="Calibri" w:cs="Calibri"/>
                <w:b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b/>
                <w:position w:val="1"/>
                <w:sz w:val="22"/>
                <w:szCs w:val="22"/>
              </w:rPr>
              <w:t>l</w:t>
            </w:r>
          </w:p>
        </w:tc>
      </w:tr>
      <w:tr w:rsidR="00FC2F70">
        <w:trPr>
          <w:trHeight w:hRule="exact" w:val="297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1" w:lineRule="auto"/>
              <w:ind w:left="103" w:right="14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.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g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 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-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</w:p>
          <w:p w:rsidR="00FC2F70" w:rsidRDefault="00362870">
            <w:pPr>
              <w:spacing w:before="1" w:line="282" w:lineRule="auto"/>
              <w:ind w:left="103" w:right="13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a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368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o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“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o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</w:p>
          <w:p w:rsidR="00FC2F70" w:rsidRDefault="00FC2F70">
            <w:pPr>
              <w:spacing w:before="8" w:line="160" w:lineRule="exact"/>
              <w:rPr>
                <w:sz w:val="16"/>
                <w:szCs w:val="16"/>
              </w:rPr>
            </w:pPr>
          </w:p>
          <w:p w:rsidR="00FC2F70" w:rsidRDefault="00362870">
            <w:pPr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e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e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  <w:p w:rsidR="00FC2F70" w:rsidRDefault="00362870">
            <w:pPr>
              <w:spacing w:before="44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proofErr w:type="gramEnd"/>
            <w:r>
              <w:rPr>
                <w:rFonts w:ascii="Calibri" w:eastAsia="Calibri" w:hAnsi="Calibri" w:cs="Calibri"/>
                <w:sz w:val="22"/>
                <w:szCs w:val="22"/>
              </w:rPr>
              <w:t>W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?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8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709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o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  <w:p w:rsidR="00FC2F70" w:rsidRDefault="00362870">
            <w:pPr>
              <w:spacing w:before="47" w:line="282" w:lineRule="auto"/>
              <w:ind w:left="103" w:right="10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o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y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709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o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  <w:p w:rsidR="00FC2F70" w:rsidRDefault="00362870">
            <w:pPr>
              <w:spacing w:before="47" w:line="282" w:lineRule="auto"/>
              <w:ind w:left="103" w:right="9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47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Ad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63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ro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130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1392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 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”</w:t>
            </w:r>
            <w:proofErr w:type="gramEnd"/>
          </w:p>
          <w:p w:rsidR="00FC2F70" w:rsidRDefault="00362870">
            <w:pPr>
              <w:spacing w:before="43" w:line="282" w:lineRule="auto"/>
              <w:ind w:left="103" w:right="30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a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3" w:line="282" w:lineRule="auto"/>
              <w:ind w:left="103" w:right="21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c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*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n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s 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”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h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”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6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*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&amp;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urn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7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e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.’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o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.’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8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urn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332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9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3" w:line="282" w:lineRule="auto"/>
              <w:ind w:left="103" w:right="25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.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:</w:t>
            </w:r>
          </w:p>
          <w:p w:rsidR="00FC2F70" w:rsidRDefault="00FC2F70">
            <w:pPr>
              <w:spacing w:before="10" w:line="100" w:lineRule="exact"/>
              <w:rPr>
                <w:sz w:val="11"/>
                <w:szCs w:val="11"/>
              </w:rPr>
            </w:pPr>
          </w:p>
          <w:p w:rsidR="00FC2F70" w:rsidRDefault="00362870">
            <w:pPr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proofErr w:type="gramEnd"/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,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/>
              <w:ind w:left="82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  <w:p w:rsidR="00FC2F70" w:rsidRDefault="00362870">
            <w:pPr>
              <w:spacing w:before="48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</w:p>
          <w:p w:rsidR="00FC2F70" w:rsidRDefault="00362870">
            <w:pPr>
              <w:spacing w:before="47"/>
              <w:ind w:left="82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£50</w:t>
            </w:r>
          </w:p>
          <w:p w:rsidR="00FC2F70" w:rsidRDefault="00362870">
            <w:pPr>
              <w:tabs>
                <w:tab w:val="left" w:pos="820"/>
              </w:tabs>
              <w:spacing w:before="44" w:line="280" w:lineRule="auto"/>
              <w:ind w:left="823" w:right="437" w:hanging="3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ab/>
            </w:r>
            <w:r>
              <w:rPr>
                <w:rFonts w:ascii="Calibri" w:eastAsia="Calibri" w:hAnsi="Calibri" w:cs="Calibri"/>
                <w:sz w:val="22"/>
                <w:szCs w:val="22"/>
              </w:rPr>
              <w:t>“E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0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grou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 w:line="278" w:lineRule="auto"/>
              <w:ind w:left="103" w:right="11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E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E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134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ot</w:t>
            </w:r>
          </w:p>
          <w:p w:rsidR="00FC2F70" w:rsidRDefault="00362870">
            <w:pPr>
              <w:spacing w:before="47" w:line="282" w:lineRule="auto"/>
              <w:ind w:left="103" w:right="10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a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’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urn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e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.’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392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6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3" w:line="282" w:lineRule="auto"/>
              <w:ind w:left="103" w:right="11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ma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7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proofErr w:type="gramEnd"/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.18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n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8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!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39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!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8" w:line="282" w:lineRule="auto"/>
              <w:ind w:left="103" w:right="9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y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£7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</w:t>
            </w:r>
          </w:p>
          <w:p w:rsidR="00FC2F70" w:rsidRDefault="00362870">
            <w:pPr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70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 w:line="282" w:lineRule="auto"/>
              <w:ind w:left="103" w:right="19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r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t 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70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S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 w:line="282" w:lineRule="auto"/>
              <w:ind w:left="103" w:right="152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&amp;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&lt;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134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234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3" w:line="282" w:lineRule="auto"/>
              <w:ind w:left="103" w:right="10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 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m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“£”.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)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233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 w:line="282" w:lineRule="auto"/>
              <w:ind w:left="103" w:right="10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 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“£”.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)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3289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1" w:lineRule="auto"/>
              <w:ind w:left="103" w:right="22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.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g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7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7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”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</w:p>
          <w:p w:rsidR="00FC2F70" w:rsidRDefault="00362870">
            <w:pPr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proofErr w:type="gramStart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proofErr w:type="gramEnd"/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”</w:t>
            </w:r>
            <w:r>
              <w:rPr>
                <w:rFonts w:ascii="Calibri" w:eastAsia="Calibri" w:hAnsi="Calibri" w:cs="Calibri"/>
                <w:spacing w:val="6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8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</w:p>
          <w:p w:rsidR="00FC2F70" w:rsidRDefault="00362870">
            <w:pPr>
              <w:spacing w:before="47" w:line="282" w:lineRule="auto"/>
              <w:ind w:left="103" w:right="314"/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7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+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234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&lt; 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on,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’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  <w:p w:rsidR="00FC2F70" w:rsidRDefault="00362870">
            <w:pPr>
              <w:spacing w:before="47" w:line="282" w:lineRule="auto"/>
              <w:ind w:left="103" w:right="14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 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o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7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”.</w:t>
            </w:r>
          </w:p>
          <w:p w:rsidR="00FC2F70" w:rsidRDefault="00362870">
            <w:pPr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Ad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392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&lt; 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on,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0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Ad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 yo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ho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2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95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7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-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”,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”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8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%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o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134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Add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</w:tr>
      <w:tr w:rsidR="00FC2F70">
        <w:trPr>
          <w:trHeight w:hRule="exact" w:val="238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6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67" w:right="4999"/>
              <w:jc w:val="center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;</w:t>
            </w:r>
          </w:p>
          <w:p w:rsidR="00FC2F70" w:rsidRDefault="00FC2F70">
            <w:pPr>
              <w:spacing w:before="8" w:line="160" w:lineRule="exact"/>
              <w:rPr>
                <w:sz w:val="16"/>
                <w:szCs w:val="16"/>
              </w:rPr>
            </w:pPr>
          </w:p>
          <w:p w:rsidR="00FC2F70" w:rsidRDefault="00362870">
            <w:pPr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”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</w:p>
          <w:p w:rsidR="00FC2F70" w:rsidRDefault="00362870">
            <w:pPr>
              <w:spacing w:before="43"/>
              <w:ind w:left="82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proofErr w:type="gramStart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  <w:proofErr w:type="gramEnd"/>
          </w:p>
          <w:p w:rsidR="00FC2F70" w:rsidRDefault="00362870">
            <w:pPr>
              <w:spacing w:before="48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”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82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proofErr w:type="gramEnd"/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e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10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.7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c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;</w:t>
            </w:r>
          </w:p>
          <w:p w:rsidR="00FC2F70" w:rsidRDefault="00FC2F70">
            <w:pPr>
              <w:spacing w:before="8" w:line="160" w:lineRule="exact"/>
              <w:rPr>
                <w:sz w:val="16"/>
                <w:szCs w:val="16"/>
              </w:rPr>
            </w:pPr>
          </w:p>
          <w:p w:rsidR="00FC2F70" w:rsidRDefault="00362870">
            <w:pPr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 xml:space="preserve">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”.</w:t>
            </w:r>
          </w:p>
          <w:p w:rsidR="00FC2F70" w:rsidRDefault="00362870">
            <w:pPr>
              <w:spacing w:before="47"/>
              <w:ind w:left="46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Symbol" w:eastAsia="Symbol" w:hAnsi="Symbol" w:cs="Symbol"/>
                <w:sz w:val="22"/>
                <w:szCs w:val="22"/>
              </w:rPr>
              <w:t></w:t>
            </w:r>
            <w:r>
              <w:rPr>
                <w:sz w:val="22"/>
                <w:szCs w:val="22"/>
              </w:rPr>
              <w:t xml:space="preserve">   </w:t>
            </w:r>
            <w:r>
              <w:rPr>
                <w:spacing w:val="3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4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”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70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t</w:t>
            </w:r>
          </w:p>
          <w:p w:rsidR="00FC2F70" w:rsidRDefault="00362870">
            <w:pPr>
              <w:spacing w:before="47" w:line="282" w:lineRule="auto"/>
              <w:ind w:left="103" w:right="5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ox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  <w:p w:rsidR="00FC2F70" w:rsidRDefault="00362870">
            <w:pPr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our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234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7" w:line="281" w:lineRule="auto"/>
              <w:ind w:left="103" w:right="34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.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I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”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70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t</w:t>
            </w:r>
          </w:p>
          <w:p w:rsidR="00FC2F70" w:rsidRDefault="00362870">
            <w:pPr>
              <w:spacing w:before="43" w:line="282" w:lineRule="auto"/>
              <w:ind w:left="103" w:right="52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box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  <w:p w:rsidR="00FC2F70" w:rsidRDefault="00362870">
            <w:pPr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&amp;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’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6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y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7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-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box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?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: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63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8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”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134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proofErr w:type="gramEnd"/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ow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b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</w:tr>
      <w:tr w:rsidR="00FC2F70">
        <w:trPr>
          <w:trHeight w:hRule="exact" w:val="76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9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job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grou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0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 “E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”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s 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o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e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.’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o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”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3" w:line="282" w:lineRule="auto"/>
              <w:ind w:left="103" w:right="125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9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 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392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6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”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8" w:line="280" w:lineRule="auto"/>
              <w:ind w:left="103" w:right="19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9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”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o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 “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ork”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7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6.18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t no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come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: 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202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7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0, a</w:t>
            </w:r>
          </w:p>
          <w:p w:rsidR="00FC2F70" w:rsidRDefault="00362870">
            <w:pPr>
              <w:spacing w:before="47" w:line="282" w:lineRule="auto"/>
              <w:ind w:left="103" w:right="17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J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b”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ork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0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proofErr w:type="gramEnd"/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63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our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134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(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FC2F70"/>
        </w:tc>
      </w:tr>
      <w:tr w:rsidR="00FC2F70">
        <w:trPr>
          <w:trHeight w:hRule="exact" w:val="76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y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6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y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7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e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8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.’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, 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no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39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9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</w:p>
          <w:p w:rsidR="00FC2F70" w:rsidRDefault="00362870">
            <w:pPr>
              <w:spacing w:before="47" w:line="282" w:lineRule="auto"/>
              <w:ind w:left="103" w:right="427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10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grou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1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 p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  <w:p w:rsidR="00FC2F70" w:rsidRDefault="00362870">
            <w:pPr>
              <w:spacing w:before="47" w:line="282" w:lineRule="auto"/>
              <w:ind w:left="103" w:right="19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e-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 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1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-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1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”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1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p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8.1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pro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70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z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2" w:lineRule="auto"/>
              <w:ind w:left="103" w:right="15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f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6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7%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, 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 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w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,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he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t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z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6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6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&gt;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6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57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9.7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t 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</w:tbl>
    <w:p w:rsidR="00FC2F70" w:rsidRDefault="00FC2F70">
      <w:pPr>
        <w:sectPr w:rsidR="00FC2F70">
          <w:pgSz w:w="11920" w:h="16840"/>
          <w:pgMar w:top="780" w:right="1340" w:bottom="280" w:left="1340" w:header="586" w:footer="0" w:gutter="0"/>
          <w:cols w:space="720"/>
        </w:sectPr>
      </w:pPr>
    </w:p>
    <w:p w:rsidR="00FC2F70" w:rsidRDefault="00FC2F70">
      <w:pPr>
        <w:spacing w:line="200" w:lineRule="exact"/>
      </w:pPr>
    </w:p>
    <w:p w:rsidR="00FC2F70" w:rsidRDefault="00FC2F70">
      <w:pPr>
        <w:spacing w:line="200" w:lineRule="exact"/>
      </w:pPr>
    </w:p>
    <w:p w:rsidR="00FC2F70" w:rsidRDefault="00FC2F70">
      <w:pPr>
        <w:spacing w:before="10" w:line="240" w:lineRule="exact"/>
        <w:rPr>
          <w:sz w:val="24"/>
          <w:szCs w:val="24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8"/>
        <w:gridCol w:w="6950"/>
        <w:gridCol w:w="1081"/>
      </w:tblGrid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pro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8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urn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2" w:lineRule="auto"/>
              <w:ind w:left="103" w:right="37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0)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</w:p>
          <w:p w:rsidR="00FC2F70" w:rsidRDefault="00362870">
            <w:pPr>
              <w:spacing w:before="48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6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6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&gt;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xt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7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0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 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</w:p>
          <w:p w:rsidR="00FC2F70" w:rsidRDefault="00362870">
            <w:pPr>
              <w:spacing w:before="43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t b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9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1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pro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l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1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 w:line="282" w:lineRule="auto"/>
              <w:ind w:left="103" w:right="74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c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(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4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1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c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44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1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M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2.1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i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l</w:t>
            </w:r>
          </w:p>
          <w:p w:rsidR="00FC2F70" w:rsidRDefault="00362870">
            <w:pPr>
              <w:spacing w:before="48" w:line="282" w:lineRule="auto"/>
              <w:ind w:left="103" w:right="398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 y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urns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2.2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r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g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u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t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s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proofErr w:type="gramStart"/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proofErr w:type="gramEnd"/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”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2.3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xt</w:t>
            </w:r>
            <w:r>
              <w:rPr>
                <w:rFonts w:ascii="Calibri" w:eastAsia="Calibri" w:hAnsi="Calibri" w:cs="Calibri"/>
                <w:spacing w:val="-4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r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e 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5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ou</w:t>
            </w:r>
          </w:p>
          <w:p w:rsidR="00FC2F70" w:rsidRDefault="00362870">
            <w:pPr>
              <w:spacing w:before="44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um</w:t>
            </w:r>
          </w:p>
          <w:p w:rsidR="00FC2F70" w:rsidRDefault="00362870">
            <w:pPr>
              <w:spacing w:before="47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5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”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2341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2.4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a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n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e</w:t>
            </w:r>
          </w:p>
          <w:p w:rsidR="00FC2F70" w:rsidRDefault="00362870">
            <w:pPr>
              <w:spacing w:before="47" w:line="281" w:lineRule="auto"/>
              <w:ind w:left="103" w:right="51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(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)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7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s “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w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!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u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n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6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C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‘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S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’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a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-o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.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*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: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ot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x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</w:p>
          <w:p w:rsidR="00FC2F70" w:rsidRDefault="00362870">
            <w:pPr>
              <w:spacing w:before="2" w:line="282" w:lineRule="auto"/>
              <w:ind w:left="103" w:right="634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v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2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b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x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5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q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u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o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s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1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0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96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,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£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.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3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mo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s</w:t>
            </w:r>
          </w:p>
        </w:tc>
      </w:tr>
      <w:tr w:rsidR="00FC2F70">
        <w:trPr>
          <w:trHeight w:hRule="exact" w:val="107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12.5</w:t>
            </w:r>
          </w:p>
        </w:tc>
        <w:tc>
          <w:tcPr>
            <w:tcW w:w="69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103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An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ac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kno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g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m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4"/>
                <w:position w:val="1"/>
                <w:sz w:val="22"/>
                <w:szCs w:val="22"/>
              </w:rPr>
              <w:t>n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g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“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li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y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 xml:space="preserve"> Sa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position w:val="1"/>
                <w:sz w:val="22"/>
                <w:szCs w:val="22"/>
              </w:rPr>
              <w:t>!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”,</w:t>
            </w:r>
            <w:r>
              <w:rPr>
                <w:rFonts w:ascii="Calibri" w:eastAsia="Calibri" w:hAnsi="Calibri" w:cs="Calibri"/>
                <w:spacing w:val="3"/>
                <w:position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position w:val="1"/>
                <w:sz w:val="22"/>
                <w:szCs w:val="22"/>
              </w:rPr>
              <w:t>n</w:t>
            </w:r>
          </w:p>
          <w:p w:rsidR="00FC2F70" w:rsidRDefault="00362870">
            <w:pPr>
              <w:spacing w:before="47" w:line="282" w:lineRule="auto"/>
              <w:ind w:left="103" w:right="160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s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a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,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d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p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ons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r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o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u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l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t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>t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e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f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b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c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k</w:t>
            </w:r>
            <w:r>
              <w:rPr>
                <w:rFonts w:ascii="Calibri" w:eastAsia="Calibri" w:hAnsi="Calibri" w:cs="Calibri"/>
                <w:spacing w:val="-2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v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w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3"/>
                <w:sz w:val="22"/>
                <w:szCs w:val="22"/>
              </w:rPr>
              <w:t>r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pacing w:val="-3"/>
                <w:sz w:val="22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h</w:t>
            </w:r>
            <w:r>
              <w:rPr>
                <w:rFonts w:ascii="Calibri" w:eastAsia="Calibri" w:hAnsi="Calibri" w:cs="Calibri"/>
                <w:spacing w:val="2"/>
                <w:sz w:val="22"/>
                <w:szCs w:val="22"/>
              </w:rPr>
              <w:t>i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1"/>
                <w:sz w:val="22"/>
                <w:szCs w:val="22"/>
              </w:rPr>
              <w:t>d</w:t>
            </w:r>
            <w:r>
              <w:rPr>
                <w:rFonts w:ascii="Calibri" w:eastAsia="Calibri" w:hAnsi="Calibri" w:cs="Calibri"/>
                <w:spacing w:val="-1"/>
                <w:sz w:val="22"/>
                <w:szCs w:val="22"/>
              </w:rPr>
              <w:t>e</w:t>
            </w:r>
            <w:r>
              <w:rPr>
                <w:rFonts w:ascii="Calibri" w:eastAsia="Calibri" w:hAnsi="Calibri" w:cs="Calibri"/>
                <w:sz w:val="22"/>
                <w:szCs w:val="22"/>
              </w:rPr>
              <w:t>n.</w:t>
            </w:r>
          </w:p>
        </w:tc>
        <w:tc>
          <w:tcPr>
            <w:tcW w:w="10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C2F70" w:rsidRDefault="00362870">
            <w:pPr>
              <w:spacing w:line="260" w:lineRule="exact"/>
              <w:ind w:left="99"/>
              <w:rPr>
                <w:rFonts w:ascii="Calibri" w:eastAsia="Calibri" w:hAnsi="Calibri" w:cs="Calibri"/>
                <w:sz w:val="22"/>
                <w:szCs w:val="22"/>
              </w:rPr>
            </w:pPr>
            <w:r>
              <w:rPr>
                <w:rFonts w:ascii="Calibri" w:eastAsia="Calibri" w:hAnsi="Calibri" w:cs="Calibri"/>
                <w:spacing w:val="-2"/>
                <w:position w:val="1"/>
                <w:sz w:val="22"/>
                <w:szCs w:val="22"/>
              </w:rPr>
              <w:t>P</w:t>
            </w:r>
            <w:r>
              <w:rPr>
                <w:rFonts w:ascii="Calibri" w:eastAsia="Calibri" w:hAnsi="Calibri" w:cs="Calibri"/>
                <w:spacing w:val="-1"/>
                <w:position w:val="1"/>
                <w:sz w:val="22"/>
                <w:szCs w:val="22"/>
              </w:rPr>
              <w:t>a</w:t>
            </w:r>
            <w:r>
              <w:rPr>
                <w:rFonts w:ascii="Calibri" w:eastAsia="Calibri" w:hAnsi="Calibri" w:cs="Calibri"/>
                <w:spacing w:val="2"/>
                <w:position w:val="1"/>
                <w:sz w:val="22"/>
                <w:szCs w:val="22"/>
              </w:rPr>
              <w:t>ss</w:t>
            </w:r>
          </w:p>
        </w:tc>
      </w:tr>
    </w:tbl>
    <w:p w:rsidR="00362870" w:rsidRDefault="00362870"/>
    <w:sectPr w:rsidR="00362870">
      <w:pgSz w:w="11920" w:h="16840"/>
      <w:pgMar w:top="780" w:right="1340" w:bottom="280" w:left="1340" w:header="58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870" w:rsidRDefault="00362870">
      <w:r>
        <w:separator/>
      </w:r>
    </w:p>
  </w:endnote>
  <w:endnote w:type="continuationSeparator" w:id="0">
    <w:p w:rsidR="00362870" w:rsidRDefault="00362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870" w:rsidRDefault="00362870">
      <w:r>
        <w:separator/>
      </w:r>
    </w:p>
  </w:footnote>
  <w:footnote w:type="continuationSeparator" w:id="0">
    <w:p w:rsidR="00362870" w:rsidRDefault="00362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C2F70" w:rsidRDefault="00FC2F70">
    <w:pPr>
      <w:spacing w:line="2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461639"/>
    <w:multiLevelType w:val="multilevel"/>
    <w:tmpl w:val="7BF864D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je1NDY1NrI0NjRW0lEKTi0uzszPAykwrAUABHt0XiwAAAA="/>
  </w:docVars>
  <w:rsids>
    <w:rsidRoot w:val="00FC2F70"/>
    <w:rsid w:val="00115003"/>
    <w:rsid w:val="00362870"/>
    <w:rsid w:val="00FC2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30F515"/>
  <w15:docId w15:val="{93C3161A-D691-41C9-8EA1-27B46920F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150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5003"/>
  </w:style>
  <w:style w:type="paragraph" w:styleId="Footer">
    <w:name w:val="footer"/>
    <w:basedOn w:val="Normal"/>
    <w:link w:val="FooterChar"/>
    <w:uiPriority w:val="99"/>
    <w:unhideWhenUsed/>
    <w:rsid w:val="001150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50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6799</Words>
  <Characters>38760</Characters>
  <Application>Microsoft Office Word</Application>
  <DocSecurity>0</DocSecurity>
  <Lines>323</Lines>
  <Paragraphs>90</Paragraphs>
  <ScaleCrop>false</ScaleCrop>
  <Company>Home</Company>
  <LinksUpToDate>false</LinksUpToDate>
  <CharactersWithSpaces>45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2</cp:revision>
  <dcterms:created xsi:type="dcterms:W3CDTF">2016-12-16T04:53:00Z</dcterms:created>
  <dcterms:modified xsi:type="dcterms:W3CDTF">2016-12-16T04:59:00Z</dcterms:modified>
</cp:coreProperties>
</file>